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674" w:type="dxa"/>
        <w:tblInd w:w="988" w:type="dxa"/>
        <w:tblLayout w:type="fixed"/>
        <w:tblCellMar>
          <w:top w:w="14" w:type="dxa"/>
        </w:tblCellMar>
        <w:tblLook w:val="04A0" w:firstRow="1" w:lastRow="0" w:firstColumn="1" w:lastColumn="0" w:noHBand="0" w:noVBand="1"/>
      </w:tblPr>
      <w:tblGrid>
        <w:gridCol w:w="1526"/>
        <w:gridCol w:w="2291"/>
        <w:gridCol w:w="3031"/>
        <w:gridCol w:w="1938"/>
        <w:gridCol w:w="3195"/>
        <w:gridCol w:w="1693"/>
      </w:tblGrid>
      <w:tr w:rsidR="00091721" w:rsidRPr="00AE0225" w14:paraId="6C8E31C7" w14:textId="77777777" w:rsidTr="00091721">
        <w:trPr>
          <w:trHeight w:val="254"/>
        </w:trPr>
        <w:tc>
          <w:tcPr>
            <w:tcW w:w="1526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B15F226" w14:textId="77777777" w:rsidR="00091721" w:rsidRPr="00AE0225" w:rsidRDefault="00091721" w:rsidP="00E573CE">
            <w:pPr>
              <w:spacing w:after="0" w:line="259" w:lineRule="auto"/>
              <w:ind w:left="0" w:right="3" w:firstLine="0"/>
              <w:jc w:val="center"/>
              <w:rPr>
                <w:sz w:val="20"/>
                <w:szCs w:val="20"/>
              </w:rPr>
            </w:pPr>
            <w:bookmarkStart w:id="0" w:name="_Hlk144721375"/>
            <w:r w:rsidRPr="00AE0225">
              <w:rPr>
                <w:b/>
                <w:sz w:val="20"/>
                <w:szCs w:val="20"/>
              </w:rPr>
              <w:t>GÜN</w:t>
            </w: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3F7610A" w14:textId="77777777" w:rsidR="00091721" w:rsidRPr="00AE0225" w:rsidRDefault="00091721" w:rsidP="00E573CE">
            <w:pPr>
              <w:spacing w:after="0" w:line="259" w:lineRule="auto"/>
              <w:ind w:left="0" w:right="2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bCs/>
                <w:sz w:val="20"/>
                <w:szCs w:val="20"/>
              </w:rPr>
              <w:t>SAATLER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452902D" w14:textId="77777777" w:rsidR="00091721" w:rsidRPr="00AE0225" w:rsidRDefault="00091721" w:rsidP="00E573CE">
            <w:pPr>
              <w:spacing w:after="0" w:line="259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1. SINIF</w:t>
            </w: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E71FC7D" w14:textId="77777777" w:rsidR="00091721" w:rsidRPr="00AE0225" w:rsidRDefault="00091721" w:rsidP="00E573CE">
            <w:pPr>
              <w:spacing w:after="0" w:line="259" w:lineRule="auto"/>
              <w:ind w:left="127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Derslik No</w:t>
            </w: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5F0480F" w14:textId="77777777" w:rsidR="00091721" w:rsidRPr="00AE0225" w:rsidRDefault="00091721" w:rsidP="00E573CE">
            <w:pPr>
              <w:spacing w:after="0" w:line="259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2. SINIF</w:t>
            </w: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E096302" w14:textId="77777777" w:rsidR="00091721" w:rsidRPr="00AE0225" w:rsidRDefault="00091721" w:rsidP="00E573CE">
            <w:pPr>
              <w:spacing w:after="0" w:line="259" w:lineRule="auto"/>
              <w:ind w:left="0" w:right="8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Derslik No</w:t>
            </w:r>
          </w:p>
        </w:tc>
      </w:tr>
      <w:tr w:rsidR="002B1E89" w:rsidRPr="00AE0225" w14:paraId="146E03C8" w14:textId="77777777" w:rsidTr="00E73CE6">
        <w:trPr>
          <w:trHeight w:val="340"/>
        </w:trPr>
        <w:tc>
          <w:tcPr>
            <w:tcW w:w="1526" w:type="dxa"/>
            <w:vMerge w:val="restart"/>
            <w:tcBorders>
              <w:top w:val="double" w:sz="12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5DF5FE09" w14:textId="0DB8B3FA" w:rsidR="002B1E89" w:rsidRPr="00AE0225" w:rsidRDefault="002B1E89" w:rsidP="002B1E89">
            <w:pPr>
              <w:spacing w:after="0" w:line="240" w:lineRule="auto"/>
              <w:ind w:left="0"/>
              <w:jc w:val="center"/>
              <w:rPr>
                <w:b/>
                <w:noProof/>
                <w:sz w:val="20"/>
                <w:szCs w:val="20"/>
              </w:rPr>
            </w:pPr>
            <w:bookmarkStart w:id="1" w:name="_Hlk140494818"/>
            <w:r w:rsidRPr="00AE0225">
              <w:rPr>
                <w:b/>
                <w:noProof/>
                <w:sz w:val="20"/>
                <w:szCs w:val="20"/>
              </w:rPr>
              <w:t>PAZARTESİ</w:t>
            </w: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11F97AE" w14:textId="740C44A2" w:rsidR="002B1E89" w:rsidRPr="00AE0225" w:rsidRDefault="002B1E89" w:rsidP="002B1E89">
            <w:pPr>
              <w:ind w:left="117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08:00 – 08:50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740AC413" w14:textId="45AAB6B6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5C11133F" w14:textId="5D7AA8CD" w:rsidR="002B1E89" w:rsidRPr="00AE0225" w:rsidRDefault="002B1E89" w:rsidP="002B1E89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161C4BF4" w14:textId="295FE014" w:rsidR="002B1E89" w:rsidRPr="00AE0225" w:rsidRDefault="002B1E89" w:rsidP="002B1E89">
            <w:pPr>
              <w:spacing w:after="0" w:line="240" w:lineRule="auto"/>
              <w:ind w:left="43" w:firstLine="0"/>
              <w:jc w:val="center"/>
              <w:rPr>
                <w:b/>
                <w:szCs w:val="16"/>
              </w:rPr>
            </w:pP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569A90FA" w14:textId="398473EB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b/>
                <w:sz w:val="20"/>
                <w:szCs w:val="20"/>
              </w:rPr>
            </w:pPr>
          </w:p>
        </w:tc>
      </w:tr>
      <w:bookmarkEnd w:id="1"/>
      <w:tr w:rsidR="002B1E89" w:rsidRPr="00AE0225" w14:paraId="7C6D76CD" w14:textId="77777777" w:rsidTr="00B55F06">
        <w:trPr>
          <w:trHeight w:val="340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261890E3" w14:textId="003F0BEA" w:rsidR="002B1E89" w:rsidRPr="00AE0225" w:rsidRDefault="002B1E89" w:rsidP="002B1E89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77B1608" w14:textId="3843A97E" w:rsidR="002B1E89" w:rsidRPr="00AE0225" w:rsidRDefault="002B1E89" w:rsidP="002B1E89">
            <w:pPr>
              <w:ind w:left="117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09:00 – 09:50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F2F2F2"/>
          </w:tcPr>
          <w:p w14:paraId="6808E1E8" w14:textId="07677E7C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FFFFFF" w:themeFill="background1"/>
          </w:tcPr>
          <w:p w14:paraId="37CF798B" w14:textId="66D152EF" w:rsidR="002B1E89" w:rsidRPr="00AE0225" w:rsidRDefault="002B1E89" w:rsidP="002B1E89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F2F2F2"/>
          </w:tcPr>
          <w:p w14:paraId="2D76916E" w14:textId="6A84382C" w:rsidR="002B1E89" w:rsidRPr="00AE0225" w:rsidRDefault="002B1E89" w:rsidP="002B1E89">
            <w:pPr>
              <w:spacing w:after="0" w:line="240" w:lineRule="auto"/>
              <w:ind w:left="43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FFFFFF" w:themeFill="background1"/>
          </w:tcPr>
          <w:p w14:paraId="38B5EAD3" w14:textId="6149E287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b/>
                <w:sz w:val="20"/>
                <w:szCs w:val="20"/>
              </w:rPr>
            </w:pPr>
          </w:p>
        </w:tc>
      </w:tr>
      <w:tr w:rsidR="002B1E89" w:rsidRPr="00AE0225" w14:paraId="4EC0E254" w14:textId="77777777" w:rsidTr="00B55F06">
        <w:trPr>
          <w:trHeight w:val="332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E738CB6" w14:textId="77777777" w:rsidR="002B1E89" w:rsidRPr="00AE0225" w:rsidRDefault="002B1E89" w:rsidP="002B1E89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1E9EDE0" w14:textId="16CA1D2B" w:rsidR="002B1E89" w:rsidRPr="00AE0225" w:rsidRDefault="002B1E89" w:rsidP="002B1E89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0:00 – 10:50</w:t>
            </w:r>
          </w:p>
        </w:tc>
        <w:tc>
          <w:tcPr>
            <w:tcW w:w="303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6574FFE" w14:textId="5FD25460" w:rsidR="002B1E89" w:rsidRPr="00AE0225" w:rsidRDefault="002B1E89" w:rsidP="002B1E89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12 Akademik Yazma II (</w:t>
            </w:r>
            <w:proofErr w:type="gramStart"/>
            <w:r w:rsidRPr="00AE0225">
              <w:rPr>
                <w:sz w:val="20"/>
                <w:szCs w:val="20"/>
              </w:rPr>
              <w:t>E.DİLBER</w:t>
            </w:r>
            <w:proofErr w:type="gramEnd"/>
            <w:r w:rsidRPr="00AE0225">
              <w:rPr>
                <w:sz w:val="20"/>
                <w:szCs w:val="20"/>
              </w:rPr>
              <w:t xml:space="preserve">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EA47DCB" w14:textId="7067712B" w:rsidR="002B1E89" w:rsidRPr="00AE0225" w:rsidRDefault="002B1E89" w:rsidP="002B1E89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77AC042" w14:textId="5CF380C3" w:rsidR="002B1E89" w:rsidRPr="00AE0225" w:rsidRDefault="002B1E89" w:rsidP="002B1E89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B2E87A1" w14:textId="6D6BD5BC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2B1E89" w:rsidRPr="00AE0225" w14:paraId="0EBA242D" w14:textId="77777777" w:rsidTr="00B55F06">
        <w:trPr>
          <w:trHeight w:val="332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8B79D76" w14:textId="77777777" w:rsidR="002B1E89" w:rsidRPr="00AE0225" w:rsidRDefault="002B1E89" w:rsidP="002B1E89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72095C1" w14:textId="62CDBEA7" w:rsidR="002B1E89" w:rsidRPr="00AE0225" w:rsidRDefault="002B1E89" w:rsidP="002B1E89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1:00 – 11:50</w:t>
            </w:r>
          </w:p>
        </w:tc>
        <w:tc>
          <w:tcPr>
            <w:tcW w:w="3031" w:type="dxa"/>
            <w:tcBorders>
              <w:top w:val="single" w:sz="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</w:tcPr>
          <w:p w14:paraId="581DD771" w14:textId="267B45E1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12 Akademik Yazma II (</w:t>
            </w:r>
            <w:proofErr w:type="gramStart"/>
            <w:r w:rsidRPr="00AE0225">
              <w:rPr>
                <w:sz w:val="20"/>
                <w:szCs w:val="20"/>
              </w:rPr>
              <w:t>E.DİLBER</w:t>
            </w:r>
            <w:proofErr w:type="gramEnd"/>
            <w:r w:rsidRPr="00AE0225">
              <w:rPr>
                <w:sz w:val="20"/>
                <w:szCs w:val="20"/>
              </w:rPr>
              <w:t xml:space="preserve">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single" w:sz="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</w:tcPr>
          <w:p w14:paraId="0BDEEB16" w14:textId="43620DEB" w:rsidR="002B1E89" w:rsidRPr="00AE0225" w:rsidRDefault="002B1E89" w:rsidP="002B1E89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</w:tcPr>
          <w:p w14:paraId="01ED6717" w14:textId="7846B4D4" w:rsidR="002B1E89" w:rsidRPr="00AE0225" w:rsidRDefault="002B1E89" w:rsidP="002B1E89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single" w:sz="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</w:tcPr>
          <w:p w14:paraId="0B988466" w14:textId="049F8F3C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2B1E89" w:rsidRPr="00AE0225" w14:paraId="09922C15" w14:textId="77777777" w:rsidTr="00F45A05">
        <w:trPr>
          <w:trHeight w:val="467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C6575EA" w14:textId="77777777" w:rsidR="002B1E89" w:rsidRPr="00AE0225" w:rsidRDefault="002B1E89" w:rsidP="002B1E89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69810D" w14:textId="6AC2B50A" w:rsidR="002B1E89" w:rsidRPr="00AE0225" w:rsidRDefault="002B1E89" w:rsidP="002B1E89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3:00 – 13:50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7988B10D" w14:textId="381AAC96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10 Bilgisayara Giriş (F. KARAKOYUN)</w:t>
            </w: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0BFD3E0E" w14:textId="4D937C86" w:rsidR="002B1E89" w:rsidRPr="00AE0225" w:rsidRDefault="002B1E89" w:rsidP="002B1E89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0D425C28" w14:textId="4B409195" w:rsidR="002B1E89" w:rsidRPr="00AE0225" w:rsidRDefault="002B1E89" w:rsidP="002B1E89">
            <w:pPr>
              <w:spacing w:after="0" w:line="240" w:lineRule="auto"/>
              <w:ind w:left="115" w:right="113" w:firstLine="0"/>
              <w:jc w:val="center"/>
              <w:rPr>
                <w:rStyle w:val="markedcontent"/>
                <w:rFonts w:eastAsia="Arial"/>
                <w:bCs/>
                <w:sz w:val="20"/>
                <w:szCs w:val="20"/>
              </w:rPr>
            </w:pPr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LL210 Dilbilime Giriş (</w:t>
            </w:r>
            <w:proofErr w:type="gramStart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.DİLBER</w:t>
            </w:r>
            <w:proofErr w:type="gramEnd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45D61F6E" w14:textId="6850F74D" w:rsidR="002B1E89" w:rsidRPr="00AE0225" w:rsidRDefault="002B1E89" w:rsidP="002B1E89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2B1E89" w:rsidRPr="00AE0225" w14:paraId="3C136EEE" w14:textId="77777777" w:rsidTr="00F45A05">
        <w:trPr>
          <w:trHeight w:val="399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374AB8" w14:textId="77777777" w:rsidR="002B1E89" w:rsidRPr="00AE0225" w:rsidRDefault="002B1E89" w:rsidP="002B1E89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3A386E" w14:textId="4AA84196" w:rsidR="002B1E89" w:rsidRPr="00AE0225" w:rsidRDefault="002B1E89" w:rsidP="002B1E89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4:00 – 14:50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593A7A8" w14:textId="725BCC0F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b/>
                <w:bCs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10 Bilgisayara Giriş (F. KARAKOYUN)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C93ADC0" w14:textId="2895940F" w:rsidR="002B1E89" w:rsidRPr="00AE0225" w:rsidRDefault="002B1E89" w:rsidP="002B1E89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87D70CC" w14:textId="1A3450D8" w:rsidR="002B1E89" w:rsidRPr="00AE0225" w:rsidRDefault="002B1E89" w:rsidP="002B1E89">
            <w:pPr>
              <w:spacing w:after="0" w:line="240" w:lineRule="auto"/>
              <w:ind w:left="115" w:right="113" w:firstLine="0"/>
              <w:jc w:val="center"/>
              <w:rPr>
                <w:sz w:val="20"/>
                <w:szCs w:val="20"/>
              </w:rPr>
            </w:pPr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LL210 Dilbilime Giriş (</w:t>
            </w:r>
            <w:proofErr w:type="gramStart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.DİLBER</w:t>
            </w:r>
            <w:proofErr w:type="gramEnd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F5D17FA" w14:textId="226C1F93" w:rsidR="002B1E89" w:rsidRPr="00AE0225" w:rsidRDefault="002B1E89" w:rsidP="002B1E89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2B1E89" w:rsidRPr="00AE0225" w14:paraId="735A9C7D" w14:textId="77777777" w:rsidTr="00F45A05">
        <w:trPr>
          <w:trHeight w:val="399"/>
        </w:trPr>
        <w:tc>
          <w:tcPr>
            <w:tcW w:w="152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E671194" w14:textId="77777777" w:rsidR="002B1E89" w:rsidRPr="00AE0225" w:rsidRDefault="002B1E89" w:rsidP="002B1E89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1A4995" w14:textId="33E8E21F" w:rsidR="002B1E89" w:rsidRPr="00AE0225" w:rsidRDefault="002B1E89" w:rsidP="002B1E89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5:00 – 15:50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0285CBC6" w14:textId="46B045EC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b/>
                <w:bCs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10 Bilgisayara Giriş (F. KARAKOYUN)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61E71AF5" w14:textId="635004F4" w:rsidR="002B1E89" w:rsidRPr="00AE0225" w:rsidRDefault="002B1E89" w:rsidP="002B1E89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7A021367" w14:textId="640E2F5B" w:rsidR="002B1E89" w:rsidRPr="00AE0225" w:rsidRDefault="002B1E89" w:rsidP="002B1E89">
            <w:pPr>
              <w:spacing w:after="0" w:line="240" w:lineRule="auto"/>
              <w:ind w:left="115" w:right="113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LL210 Dilbilime Giriş (</w:t>
            </w:r>
            <w:proofErr w:type="gramStart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.DİLBER</w:t>
            </w:r>
            <w:proofErr w:type="gramEnd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CAF4490" w14:textId="7F0E695E" w:rsidR="002B1E89" w:rsidRPr="00AE0225" w:rsidRDefault="002B1E89" w:rsidP="002B1E89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2B1E89" w:rsidRPr="00AE0225" w14:paraId="355243A0" w14:textId="77777777" w:rsidTr="00E67AA9">
        <w:trPr>
          <w:trHeight w:val="399"/>
        </w:trPr>
        <w:tc>
          <w:tcPr>
            <w:tcW w:w="1526" w:type="dxa"/>
            <w:vMerge w:val="restart"/>
            <w:tcBorders>
              <w:left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3D89DE17" w14:textId="77777777" w:rsidR="002B1E89" w:rsidRPr="00AE0225" w:rsidRDefault="002B1E89" w:rsidP="002B1E89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9F018" w14:textId="083795CF" w:rsidR="002B1E89" w:rsidRPr="00AE0225" w:rsidRDefault="002B1E89" w:rsidP="002B1E89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6:00 – 16:50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71CBD76" w14:textId="73774CEB" w:rsidR="002B1E89" w:rsidRPr="00AE0225" w:rsidRDefault="002B1E89" w:rsidP="002B1E89">
            <w:pPr>
              <w:spacing w:after="0" w:line="240" w:lineRule="auto"/>
              <w:ind w:left="36" w:firstLine="0"/>
              <w:jc w:val="center"/>
              <w:rPr>
                <w:b/>
                <w:bCs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10 Bilgisayara Giriş (F. KARAKOYUN)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9D0B58" w14:textId="0D1BE2E0" w:rsidR="002B1E89" w:rsidRPr="00AE0225" w:rsidRDefault="002B1E89" w:rsidP="002B1E89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7C900A4" w14:textId="5BB8DF78" w:rsidR="002B1E89" w:rsidRPr="00AE0225" w:rsidRDefault="002B1E89" w:rsidP="002B1E89">
            <w:pPr>
              <w:spacing w:after="0" w:line="240" w:lineRule="auto"/>
              <w:ind w:left="115" w:right="113" w:firstLine="0"/>
              <w:jc w:val="center"/>
              <w:rPr>
                <w:rStyle w:val="markedcontent"/>
                <w:rFonts w:eastAsia="Arial"/>
                <w:b/>
                <w:sz w:val="20"/>
                <w:szCs w:val="28"/>
              </w:rPr>
            </w:pP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A6CF7" w14:textId="59BA50C1" w:rsidR="002B1E89" w:rsidRPr="00AE0225" w:rsidRDefault="002B1E89" w:rsidP="002B1E89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9B5AD4" w:rsidRPr="00AE0225" w14:paraId="15272BF6" w14:textId="77777777" w:rsidTr="00C47FF4">
        <w:trPr>
          <w:trHeight w:val="399"/>
        </w:trPr>
        <w:tc>
          <w:tcPr>
            <w:tcW w:w="1526" w:type="dxa"/>
            <w:vMerge/>
            <w:tcBorders>
              <w:left w:val="single" w:sz="4" w:space="0" w:color="000000"/>
              <w:bottom w:val="double" w:sz="12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3725D6D2" w14:textId="77777777" w:rsidR="009B5AD4" w:rsidRPr="00AE0225" w:rsidRDefault="009B5AD4" w:rsidP="009B5AD4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doub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AF13BA" w14:textId="73D98818" w:rsidR="009B5AD4" w:rsidRPr="00AE0225" w:rsidRDefault="009B5AD4" w:rsidP="009B5AD4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7:00– 17:50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</w:tcPr>
          <w:p w14:paraId="74948D73" w14:textId="4D89000A" w:rsidR="009B5AD4" w:rsidRPr="00AE0225" w:rsidRDefault="009B5AD4" w:rsidP="009B5AD4">
            <w:pPr>
              <w:spacing w:after="0" w:line="240" w:lineRule="auto"/>
              <w:ind w:left="36" w:firstLine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</w:tcPr>
          <w:p w14:paraId="02036E8A" w14:textId="01DB5171" w:rsidR="009B5AD4" w:rsidRPr="00AE0225" w:rsidRDefault="009B5AD4" w:rsidP="009B5AD4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8B45E0D" w14:textId="69E43590" w:rsidR="009B5AD4" w:rsidRPr="00AE0225" w:rsidRDefault="009B5AD4" w:rsidP="009B5AD4">
            <w:pPr>
              <w:spacing w:after="0" w:line="240" w:lineRule="auto"/>
              <w:ind w:left="115" w:right="113" w:firstLine="0"/>
              <w:jc w:val="center"/>
              <w:rPr>
                <w:rStyle w:val="markedcontent"/>
                <w:rFonts w:eastAsia="Arial"/>
                <w:b/>
                <w:sz w:val="20"/>
                <w:szCs w:val="28"/>
              </w:rPr>
            </w:pP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A89023A" w14:textId="5E61D2E3" w:rsidR="009B5AD4" w:rsidRPr="00AE0225" w:rsidRDefault="009B5AD4" w:rsidP="009B5AD4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</w:tr>
      <w:tr w:rsidR="009B5AD4" w:rsidRPr="00AE0225" w14:paraId="4B1DD6AC" w14:textId="77777777" w:rsidTr="00091721">
        <w:trPr>
          <w:trHeight w:val="268"/>
        </w:trPr>
        <w:tc>
          <w:tcPr>
            <w:tcW w:w="1526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3090A93" w14:textId="77777777" w:rsidR="009B5AD4" w:rsidRPr="00AE0225" w:rsidRDefault="009B5AD4" w:rsidP="009B5AD4">
            <w:pPr>
              <w:spacing w:after="0" w:line="259" w:lineRule="auto"/>
              <w:ind w:left="0" w:right="3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GÜN</w:t>
            </w: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CE79825" w14:textId="77777777" w:rsidR="009B5AD4" w:rsidRPr="00AE0225" w:rsidRDefault="009B5AD4" w:rsidP="009B5AD4">
            <w:pPr>
              <w:spacing w:after="0" w:line="259" w:lineRule="auto"/>
              <w:ind w:left="0" w:right="2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SAATLER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BC4AF1E" w14:textId="77777777" w:rsidR="009B5AD4" w:rsidRPr="00AE0225" w:rsidRDefault="009B5AD4" w:rsidP="009B5AD4">
            <w:pPr>
              <w:spacing w:after="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37EC620" w14:textId="77777777" w:rsidR="009B5AD4" w:rsidRPr="00AE0225" w:rsidRDefault="009B5AD4" w:rsidP="009B5AD4">
            <w:pPr>
              <w:spacing w:after="0" w:line="259" w:lineRule="auto"/>
              <w:ind w:left="127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Derslik No</w:t>
            </w: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1838442" w14:textId="77777777" w:rsidR="009B5AD4" w:rsidRPr="00AE0225" w:rsidRDefault="009B5AD4" w:rsidP="009B5AD4">
            <w:pPr>
              <w:spacing w:after="0" w:line="259" w:lineRule="auto"/>
              <w:ind w:left="2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D758828" w14:textId="77777777" w:rsidR="009B5AD4" w:rsidRPr="00AE0225" w:rsidRDefault="009B5AD4" w:rsidP="009B5AD4">
            <w:pPr>
              <w:spacing w:after="0" w:line="259" w:lineRule="auto"/>
              <w:ind w:left="0" w:right="8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Derslik No</w:t>
            </w:r>
          </w:p>
        </w:tc>
      </w:tr>
      <w:tr w:rsidR="009B5AD4" w:rsidRPr="00AE0225" w14:paraId="4663F747" w14:textId="77777777" w:rsidTr="003F5CC1">
        <w:trPr>
          <w:trHeight w:val="290"/>
        </w:trPr>
        <w:tc>
          <w:tcPr>
            <w:tcW w:w="1526" w:type="dxa"/>
            <w:vMerge w:val="restart"/>
            <w:tcBorders>
              <w:top w:val="doub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52C172DA" w14:textId="77777777" w:rsidR="009B5AD4" w:rsidRPr="00AE0225" w:rsidRDefault="009B5AD4" w:rsidP="009B5AD4">
            <w:pPr>
              <w:spacing w:after="0" w:line="259" w:lineRule="auto"/>
              <w:ind w:left="147" w:right="113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SALI</w:t>
            </w: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2600463" w14:textId="3707E4A0" w:rsidR="009B5AD4" w:rsidRPr="00AE0225" w:rsidRDefault="009B5AD4" w:rsidP="009B5AD4">
            <w:pPr>
              <w:ind w:left="117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08:00 – 08:50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FBBC2C8" w14:textId="7A3BB19E" w:rsidR="009B5AD4" w:rsidRPr="00AE0225" w:rsidRDefault="009B5AD4" w:rsidP="009B5AD4">
            <w:pPr>
              <w:ind w:left="0" w:firstLine="0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12C3890" w14:textId="75374078" w:rsidR="009B5AD4" w:rsidRPr="00AE0225" w:rsidRDefault="009B5AD4" w:rsidP="009B5AD4">
            <w:pPr>
              <w:spacing w:after="0" w:line="240" w:lineRule="auto"/>
              <w:ind w:left="0" w:right="1" w:firstLine="0"/>
              <w:jc w:val="center"/>
              <w:rPr>
                <w:szCs w:val="20"/>
              </w:rPr>
            </w:pP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882D836" w14:textId="375CF461" w:rsidR="009B5AD4" w:rsidRPr="00AE0225" w:rsidRDefault="009B5AD4" w:rsidP="009B5AD4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EAD58AC" w14:textId="29115D35" w:rsidR="009B5AD4" w:rsidRPr="00AE0225" w:rsidRDefault="009B5AD4" w:rsidP="009B5AD4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9B5AD4" w:rsidRPr="00AE0225" w14:paraId="29CF23D8" w14:textId="77777777" w:rsidTr="00022F28">
        <w:trPr>
          <w:trHeight w:val="296"/>
        </w:trPr>
        <w:tc>
          <w:tcPr>
            <w:tcW w:w="15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9D9D9" w:themeFill="background1" w:themeFillShade="D9"/>
          </w:tcPr>
          <w:p w14:paraId="495BBF11" w14:textId="77777777" w:rsidR="009B5AD4" w:rsidRPr="00AE0225" w:rsidRDefault="009B5AD4" w:rsidP="009B5AD4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FBDC2B8" w14:textId="13B81CEA" w:rsidR="009B5AD4" w:rsidRPr="00AE0225" w:rsidRDefault="009B5AD4" w:rsidP="009B5AD4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09:00 – 09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DE3FAFE" w14:textId="5F19FD4C" w:rsidR="009B5AD4" w:rsidRPr="00AE0225" w:rsidRDefault="009B5AD4" w:rsidP="009B5AD4">
            <w:pPr>
              <w:ind w:left="293" w:hanging="378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E209632" w14:textId="63B13E44" w:rsidR="009B5AD4" w:rsidRPr="00AE0225" w:rsidRDefault="009B5AD4" w:rsidP="009B5AD4">
            <w:pPr>
              <w:spacing w:after="0" w:line="240" w:lineRule="auto"/>
              <w:ind w:left="0" w:right="1" w:firstLine="0"/>
              <w:jc w:val="center"/>
              <w:rPr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32EF7A5" w14:textId="1488540F" w:rsidR="009B5AD4" w:rsidRPr="00AE0225" w:rsidRDefault="009B5AD4" w:rsidP="009B5AD4">
            <w:pPr>
              <w:spacing w:after="0" w:line="240" w:lineRule="auto"/>
              <w:ind w:left="43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F5BF7" w14:textId="6817293C" w:rsidR="009B5AD4" w:rsidRPr="00AE0225" w:rsidRDefault="009B5AD4" w:rsidP="009B5AD4">
            <w:pPr>
              <w:spacing w:after="0" w:line="240" w:lineRule="auto"/>
              <w:ind w:left="36" w:firstLine="0"/>
              <w:jc w:val="center"/>
              <w:rPr>
                <w:color w:val="auto"/>
                <w:sz w:val="20"/>
                <w:szCs w:val="20"/>
              </w:rPr>
            </w:pPr>
          </w:p>
        </w:tc>
      </w:tr>
      <w:tr w:rsidR="001E32E2" w:rsidRPr="00AE0225" w14:paraId="2A7EE791" w14:textId="77777777" w:rsidTr="00916856">
        <w:trPr>
          <w:trHeight w:val="296"/>
        </w:trPr>
        <w:tc>
          <w:tcPr>
            <w:tcW w:w="15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9D9D9" w:themeFill="background1" w:themeFillShade="D9"/>
          </w:tcPr>
          <w:p w14:paraId="04124214" w14:textId="77777777" w:rsidR="001E32E2" w:rsidRPr="00AE0225" w:rsidRDefault="001E32E2" w:rsidP="001E32E2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B7DA03A" w14:textId="5F4CF0E6" w:rsidR="001E32E2" w:rsidRPr="00AE0225" w:rsidRDefault="001E32E2" w:rsidP="001E32E2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0:00 – 10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BDC6051" w14:textId="0537081F" w:rsidR="001E32E2" w:rsidRPr="00AE0225" w:rsidRDefault="001E32E2" w:rsidP="001E32E2">
            <w:pPr>
              <w:ind w:left="293" w:hanging="378"/>
              <w:jc w:val="center"/>
              <w:rPr>
                <w:sz w:val="20"/>
                <w:szCs w:val="20"/>
              </w:rPr>
            </w:pPr>
            <w:r w:rsidRPr="00AE0225">
              <w:rPr>
                <w:rStyle w:val="markedcontent"/>
                <w:rFonts w:eastAsia="Arial"/>
                <w:sz w:val="20"/>
                <w:szCs w:val="20"/>
              </w:rPr>
              <w:t>ELL108</w:t>
            </w:r>
            <w:r w:rsidRPr="00AE0225">
              <w:rPr>
                <w:sz w:val="20"/>
                <w:szCs w:val="20"/>
              </w:rPr>
              <w:t xml:space="preserve">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Klasik Edebiyat (E.B.)     </w:t>
            </w: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067B974" w14:textId="5DB18B63" w:rsidR="001E32E2" w:rsidRPr="00AE0225" w:rsidRDefault="001E32E2" w:rsidP="001E32E2">
            <w:pPr>
              <w:spacing w:after="0" w:line="240" w:lineRule="auto"/>
              <w:ind w:left="0" w:right="1" w:firstLine="0"/>
              <w:jc w:val="center"/>
              <w:rPr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7FEC386" w14:textId="17569E15" w:rsidR="001E32E2" w:rsidRPr="00AE0225" w:rsidRDefault="001E32E2" w:rsidP="001E32E2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8"/>
              </w:rPr>
              <w:t xml:space="preserve">ELL216 Yabancı Dil (Fransızca II) </w:t>
            </w: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9FED03" w14:textId="66039B25" w:rsidR="001E32E2" w:rsidRPr="00AE0225" w:rsidRDefault="001E32E2" w:rsidP="001E32E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1E32E2" w:rsidRPr="00AE0225" w14:paraId="20508091" w14:textId="77777777" w:rsidTr="002C05BD">
        <w:trPr>
          <w:trHeight w:val="296"/>
        </w:trPr>
        <w:tc>
          <w:tcPr>
            <w:tcW w:w="15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9D9D9" w:themeFill="background1" w:themeFillShade="D9"/>
          </w:tcPr>
          <w:p w14:paraId="61867985" w14:textId="77777777" w:rsidR="001E32E2" w:rsidRPr="00AE0225" w:rsidRDefault="001E32E2" w:rsidP="001E32E2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000000"/>
              <w:left w:val="single" w:sz="4" w:space="0" w:color="000000"/>
              <w:bottom w:val="thinThickLargeGap" w:sz="2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EF0C6F8" w14:textId="32CDE726" w:rsidR="001E32E2" w:rsidRPr="00AE0225" w:rsidRDefault="001E32E2" w:rsidP="001E32E2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1:00 – 11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thinThickLargeGap" w:sz="2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60E0842" w14:textId="2B3F39C5" w:rsidR="001E32E2" w:rsidRPr="00AE0225" w:rsidRDefault="001E32E2" w:rsidP="001E32E2">
            <w:pPr>
              <w:ind w:left="435" w:hanging="378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rStyle w:val="markedcontent"/>
                <w:rFonts w:eastAsia="Arial"/>
                <w:sz w:val="20"/>
                <w:szCs w:val="20"/>
              </w:rPr>
              <w:t>ELL108</w:t>
            </w:r>
            <w:r w:rsidRPr="00AE0225">
              <w:rPr>
                <w:sz w:val="20"/>
                <w:szCs w:val="20"/>
              </w:rPr>
              <w:t xml:space="preserve">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Klasik Edebiyat (E.B.)     </w:t>
            </w: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thinThickLargeGap" w:sz="24" w:space="0" w:color="000000"/>
              <w:right w:val="single" w:sz="4" w:space="0" w:color="000000"/>
            </w:tcBorders>
            <w:shd w:val="clear" w:color="auto" w:fill="FFFFFF" w:themeFill="background1"/>
          </w:tcPr>
          <w:p w14:paraId="135FC909" w14:textId="7F3D3B9D" w:rsidR="001E32E2" w:rsidRPr="00AE0225" w:rsidRDefault="001E32E2" w:rsidP="001E32E2">
            <w:pPr>
              <w:spacing w:after="0" w:line="240" w:lineRule="auto"/>
              <w:ind w:left="0" w:right="1" w:firstLine="0"/>
              <w:jc w:val="center"/>
              <w:rPr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thinThickLargeGap" w:sz="2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CB017E3" w14:textId="70FB4C11" w:rsidR="001E32E2" w:rsidRPr="00AE0225" w:rsidRDefault="001E32E2" w:rsidP="001E32E2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sz w:val="20"/>
                <w:szCs w:val="28"/>
              </w:rPr>
              <w:t>ELL216 Yabancı Dil (Fransızca II)</w:t>
            </w: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thinThickLargeGap" w:sz="24" w:space="0" w:color="000000"/>
              <w:right w:val="single" w:sz="4" w:space="0" w:color="000000"/>
            </w:tcBorders>
            <w:shd w:val="clear" w:color="auto" w:fill="auto"/>
          </w:tcPr>
          <w:p w14:paraId="6A915374" w14:textId="3363D3FA" w:rsidR="001E32E2" w:rsidRPr="00AE0225" w:rsidRDefault="001E32E2" w:rsidP="001E32E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1E32E2" w:rsidRPr="00AE0225" w14:paraId="2DB2B948" w14:textId="77777777" w:rsidTr="00B45628">
        <w:trPr>
          <w:trHeight w:val="294"/>
        </w:trPr>
        <w:tc>
          <w:tcPr>
            <w:tcW w:w="15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9D9D9" w:themeFill="background1" w:themeFillShade="D9"/>
          </w:tcPr>
          <w:p w14:paraId="4B60F6C5" w14:textId="77777777" w:rsidR="001E32E2" w:rsidRPr="00AE0225" w:rsidRDefault="001E32E2" w:rsidP="001E32E2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thinThickLargeGap" w:sz="2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1E7B0F7" w14:textId="0DE47147" w:rsidR="001E32E2" w:rsidRPr="00AE0225" w:rsidRDefault="001E32E2" w:rsidP="001E32E2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3:00 – 13:50</w:t>
            </w:r>
          </w:p>
        </w:tc>
        <w:tc>
          <w:tcPr>
            <w:tcW w:w="3031" w:type="dxa"/>
            <w:tcBorders>
              <w:top w:val="thinThickLargeGap" w:sz="2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  <w:vAlign w:val="center"/>
          </w:tcPr>
          <w:p w14:paraId="107CE5ED" w14:textId="4DEDD5B6" w:rsidR="001E32E2" w:rsidRPr="00AE0225" w:rsidRDefault="001E32E2" w:rsidP="001E32E2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06 İngiliz Kültürü II (O.</w:t>
            </w:r>
            <w:proofErr w:type="gramStart"/>
            <w:r w:rsidRPr="00AE0225">
              <w:rPr>
                <w:sz w:val="20"/>
                <w:szCs w:val="20"/>
              </w:rPr>
              <w:t>D.YALÇINKAYA</w:t>
            </w:r>
            <w:proofErr w:type="gramEnd"/>
            <w:r w:rsidRPr="00AE0225">
              <w:rPr>
                <w:sz w:val="20"/>
                <w:szCs w:val="20"/>
              </w:rPr>
              <w:t xml:space="preserve">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thinThickLargeGap" w:sz="2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228D61AF" w14:textId="644848B5" w:rsidR="001E32E2" w:rsidRPr="00AE0225" w:rsidRDefault="001E32E2" w:rsidP="001E32E2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thinThickLargeGap" w:sz="2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1F5415BB" w14:textId="77777777" w:rsidR="001E32E2" w:rsidRPr="00AE0225" w:rsidRDefault="001E32E2" w:rsidP="001E32E2">
            <w:pPr>
              <w:spacing w:after="0" w:line="240" w:lineRule="auto"/>
              <w:ind w:left="43" w:firstLine="0"/>
              <w:jc w:val="center"/>
              <w:rPr>
                <w:bCs/>
                <w:sz w:val="20"/>
                <w:szCs w:val="20"/>
              </w:rPr>
            </w:pPr>
            <w:r w:rsidRPr="00AE0225">
              <w:rPr>
                <w:bCs/>
                <w:sz w:val="20"/>
                <w:szCs w:val="20"/>
              </w:rPr>
              <w:t>ELL208 Çeviri II (Türkçe-İngilizce)</w:t>
            </w:r>
          </w:p>
          <w:p w14:paraId="24E92CF9" w14:textId="4E7E3B55" w:rsidR="001E32E2" w:rsidRPr="00AE0225" w:rsidRDefault="001E32E2" w:rsidP="001E32E2">
            <w:pPr>
              <w:spacing w:after="0" w:line="240" w:lineRule="auto"/>
              <w:ind w:left="43" w:firstLine="0"/>
              <w:jc w:val="center"/>
              <w:rPr>
                <w:bCs/>
                <w:sz w:val="20"/>
                <w:szCs w:val="20"/>
              </w:rPr>
            </w:pPr>
            <w:r w:rsidRPr="00AE0225">
              <w:rPr>
                <w:bCs/>
                <w:sz w:val="20"/>
                <w:szCs w:val="20"/>
              </w:rPr>
              <w:t>(</w:t>
            </w:r>
            <w:proofErr w:type="gramStart"/>
            <w:r w:rsidRPr="00AE0225">
              <w:rPr>
                <w:bCs/>
                <w:sz w:val="20"/>
                <w:szCs w:val="20"/>
              </w:rPr>
              <w:t>S.SÜER</w:t>
            </w:r>
            <w:proofErr w:type="gramEnd"/>
            <w:r w:rsidRPr="00AE0225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thinThickLargeGap" w:sz="2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6F215A" w14:textId="08AF9A76" w:rsidR="001E32E2" w:rsidRPr="00AE0225" w:rsidRDefault="001E32E2" w:rsidP="001E32E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1E32E2" w:rsidRPr="00AE0225" w14:paraId="7260BE58" w14:textId="77777777" w:rsidTr="00B45628">
        <w:trPr>
          <w:trHeight w:val="294"/>
        </w:trPr>
        <w:tc>
          <w:tcPr>
            <w:tcW w:w="15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9D9D9" w:themeFill="background1" w:themeFillShade="D9"/>
          </w:tcPr>
          <w:p w14:paraId="02018D87" w14:textId="77777777" w:rsidR="001E32E2" w:rsidRPr="00AE0225" w:rsidRDefault="001E32E2" w:rsidP="001E32E2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9F13D1" w14:textId="4700AB5A" w:rsidR="001E32E2" w:rsidRPr="00AE0225" w:rsidRDefault="001E32E2" w:rsidP="001E32E2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4:00 – 14:50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1C7ED01" w14:textId="2158A647" w:rsidR="001E32E2" w:rsidRPr="00AE0225" w:rsidRDefault="001E32E2" w:rsidP="001E32E2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06 İngiliz Kültürü II (O.</w:t>
            </w:r>
            <w:proofErr w:type="gramStart"/>
            <w:r w:rsidRPr="00AE0225">
              <w:rPr>
                <w:sz w:val="20"/>
                <w:szCs w:val="20"/>
              </w:rPr>
              <w:t>D.YALÇINKAYA</w:t>
            </w:r>
            <w:proofErr w:type="gramEnd"/>
            <w:r w:rsidRPr="00AE0225">
              <w:rPr>
                <w:sz w:val="20"/>
                <w:szCs w:val="20"/>
              </w:rPr>
              <w:t xml:space="preserve">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000000"/>
              <w:bottom w:val="doub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2DDC130F" w14:textId="441A2D9A" w:rsidR="001E32E2" w:rsidRPr="00AE0225" w:rsidRDefault="001E32E2" w:rsidP="001E32E2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ED3FC2A" w14:textId="6DBC4B40" w:rsidR="001E32E2" w:rsidRPr="00AE0225" w:rsidRDefault="001E32E2" w:rsidP="001E32E2">
            <w:pPr>
              <w:spacing w:after="0" w:line="240" w:lineRule="auto"/>
              <w:ind w:left="43" w:firstLine="0"/>
              <w:jc w:val="center"/>
              <w:rPr>
                <w:rStyle w:val="markedcontent"/>
                <w:rFonts w:eastAsia="Arial"/>
                <w:bCs/>
                <w:sz w:val="20"/>
                <w:szCs w:val="20"/>
              </w:rPr>
            </w:pPr>
            <w:r w:rsidRPr="00AE0225">
              <w:rPr>
                <w:bCs/>
                <w:sz w:val="20"/>
                <w:szCs w:val="20"/>
              </w:rPr>
              <w:t>ELL208 Çeviri II (Türkçe-İngilizce) (</w:t>
            </w:r>
            <w:proofErr w:type="gramStart"/>
            <w:r w:rsidRPr="00AE0225">
              <w:rPr>
                <w:bCs/>
                <w:sz w:val="20"/>
                <w:szCs w:val="20"/>
              </w:rPr>
              <w:t>S.SÜER</w:t>
            </w:r>
            <w:proofErr w:type="gramEnd"/>
            <w:r w:rsidRPr="00AE0225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7DCFAB" w14:textId="53C560DB" w:rsidR="001E32E2" w:rsidRPr="00AE0225" w:rsidRDefault="001E32E2" w:rsidP="001E32E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1E32E2" w:rsidRPr="00AE0225" w14:paraId="50183C1F" w14:textId="77777777" w:rsidTr="00B45628">
        <w:trPr>
          <w:trHeight w:val="294"/>
        </w:trPr>
        <w:tc>
          <w:tcPr>
            <w:tcW w:w="15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9D9D9" w:themeFill="background1" w:themeFillShade="D9"/>
          </w:tcPr>
          <w:p w14:paraId="231A59FC" w14:textId="77777777" w:rsidR="001E32E2" w:rsidRPr="00AE0225" w:rsidRDefault="001E32E2" w:rsidP="001E32E2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4FAD5EA" w14:textId="7FBA7A67" w:rsidR="001E32E2" w:rsidRPr="00AE0225" w:rsidRDefault="001E32E2" w:rsidP="001E32E2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5:00 – 15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  <w:vAlign w:val="center"/>
          </w:tcPr>
          <w:p w14:paraId="65ED42C7" w14:textId="67057E52" w:rsidR="001E32E2" w:rsidRPr="00AE0225" w:rsidRDefault="001E32E2" w:rsidP="001E32E2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06 İngiliz Kültürü II (O.</w:t>
            </w:r>
            <w:proofErr w:type="gramStart"/>
            <w:r w:rsidRPr="00AE0225">
              <w:rPr>
                <w:sz w:val="20"/>
                <w:szCs w:val="20"/>
              </w:rPr>
              <w:t>D.YALÇINKAYA</w:t>
            </w:r>
            <w:proofErr w:type="gramEnd"/>
            <w:r w:rsidRPr="00AE0225">
              <w:rPr>
                <w:sz w:val="20"/>
                <w:szCs w:val="20"/>
              </w:rPr>
              <w:t xml:space="preserve">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doub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5A27C527" w14:textId="3B543926" w:rsidR="001E32E2" w:rsidRPr="00AE0225" w:rsidRDefault="001E32E2" w:rsidP="001E32E2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42C3427C" w14:textId="19071B2D" w:rsidR="001E32E2" w:rsidRPr="00AE0225" w:rsidRDefault="001E32E2" w:rsidP="001E32E2">
            <w:pPr>
              <w:spacing w:after="0" w:line="240" w:lineRule="auto"/>
              <w:ind w:left="43" w:firstLine="0"/>
              <w:jc w:val="center"/>
              <w:rPr>
                <w:rStyle w:val="markedcontent"/>
                <w:rFonts w:eastAsia="Arial"/>
                <w:bCs/>
                <w:sz w:val="20"/>
                <w:szCs w:val="20"/>
              </w:rPr>
            </w:pPr>
            <w:r w:rsidRPr="00AE0225">
              <w:rPr>
                <w:bCs/>
                <w:sz w:val="20"/>
                <w:szCs w:val="20"/>
              </w:rPr>
              <w:t>ELL208 Çeviri II (Türkçe-İngilizce) (</w:t>
            </w:r>
            <w:proofErr w:type="gramStart"/>
            <w:r w:rsidRPr="00AE0225">
              <w:rPr>
                <w:bCs/>
                <w:sz w:val="20"/>
                <w:szCs w:val="20"/>
              </w:rPr>
              <w:t>S.SÜER</w:t>
            </w:r>
            <w:proofErr w:type="gramEnd"/>
            <w:r w:rsidRPr="00AE0225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DA564D" w14:textId="5621900B" w:rsidR="001E32E2" w:rsidRPr="00AE0225" w:rsidRDefault="001E32E2" w:rsidP="001E32E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9B5AD4" w:rsidRPr="00AE0225" w14:paraId="4189EE63" w14:textId="77777777" w:rsidTr="00445A5A">
        <w:trPr>
          <w:trHeight w:val="294"/>
        </w:trPr>
        <w:tc>
          <w:tcPr>
            <w:tcW w:w="1526" w:type="dxa"/>
            <w:vMerge w:val="restart"/>
            <w:tcBorders>
              <w:top w:val="nil"/>
              <w:left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52EF531E" w14:textId="77777777" w:rsidR="009B5AD4" w:rsidRPr="00AE0225" w:rsidRDefault="009B5AD4" w:rsidP="009B5AD4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496D1" w14:textId="2618DD69" w:rsidR="009B5AD4" w:rsidRPr="00AE0225" w:rsidRDefault="009B5AD4" w:rsidP="009B5AD4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6:00 – 16:50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22A9F80" w14:textId="3398105C" w:rsidR="009B5AD4" w:rsidRPr="00AE0225" w:rsidRDefault="009B5AD4" w:rsidP="009B5AD4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5C797" w14:textId="005EFF60" w:rsidR="009B5AD4" w:rsidRPr="00AE0225" w:rsidRDefault="009B5AD4" w:rsidP="009B5AD4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36E0BE" w14:textId="5D8196DE" w:rsidR="009B5AD4" w:rsidRPr="00AE0225" w:rsidRDefault="008D3EEC" w:rsidP="009B5AD4">
            <w:pPr>
              <w:spacing w:after="0" w:line="240" w:lineRule="auto"/>
              <w:ind w:left="43" w:firstLine="0"/>
              <w:jc w:val="center"/>
              <w:rPr>
                <w:rStyle w:val="markedcontent"/>
                <w:rFonts w:eastAsia="Arial"/>
                <w:bCs/>
                <w:sz w:val="20"/>
                <w:szCs w:val="20"/>
              </w:rPr>
            </w:pPr>
            <w:r w:rsidRPr="00AE0225">
              <w:rPr>
                <w:bCs/>
                <w:sz w:val="20"/>
                <w:szCs w:val="20"/>
              </w:rPr>
              <w:t>ELL212 Bilimsel Araştırma Becerileri (</w:t>
            </w:r>
            <w:proofErr w:type="gramStart"/>
            <w:r w:rsidRPr="00AE0225">
              <w:rPr>
                <w:bCs/>
                <w:sz w:val="20"/>
                <w:szCs w:val="20"/>
              </w:rPr>
              <w:t>S.SÜER</w:t>
            </w:r>
            <w:proofErr w:type="gramEnd"/>
            <w:r w:rsidRPr="00AE0225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8C0A6" w14:textId="6B473927" w:rsidR="009B5AD4" w:rsidRPr="00AE0225" w:rsidRDefault="001E32E2" w:rsidP="009B5AD4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9B5AD4" w:rsidRPr="00AE0225" w14:paraId="6A0DBA0D" w14:textId="77777777" w:rsidTr="00445A5A">
        <w:trPr>
          <w:trHeight w:val="294"/>
        </w:trPr>
        <w:tc>
          <w:tcPr>
            <w:tcW w:w="1526" w:type="dxa"/>
            <w:vMerge/>
            <w:tcBorders>
              <w:left w:val="single" w:sz="4" w:space="0" w:color="000000"/>
              <w:bottom w:val="double" w:sz="12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1F7EDAB8" w14:textId="77777777" w:rsidR="009B5AD4" w:rsidRPr="00AE0225" w:rsidRDefault="009B5AD4" w:rsidP="009B5AD4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doub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998DBF" w14:textId="1E2BFDC2" w:rsidR="009B5AD4" w:rsidRPr="00AE0225" w:rsidRDefault="009B5AD4" w:rsidP="009B5AD4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7:00-17:50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</w:tcPr>
          <w:p w14:paraId="7DDFCE78" w14:textId="5C5E9FB7" w:rsidR="009B5AD4" w:rsidRPr="00AE0225" w:rsidRDefault="009B5AD4" w:rsidP="009B5AD4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</w:tcPr>
          <w:p w14:paraId="0E00DBFD" w14:textId="04ACBA90" w:rsidR="009B5AD4" w:rsidRPr="00AE0225" w:rsidRDefault="009B5AD4" w:rsidP="009B5AD4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2043F44" w14:textId="34C85B5F" w:rsidR="009B5AD4" w:rsidRPr="00AE0225" w:rsidRDefault="008D3EEC" w:rsidP="009B5AD4">
            <w:pPr>
              <w:spacing w:after="0" w:line="240" w:lineRule="auto"/>
              <w:ind w:left="43" w:firstLine="0"/>
              <w:jc w:val="center"/>
              <w:rPr>
                <w:rStyle w:val="markedcontent"/>
                <w:rFonts w:eastAsia="Arial"/>
                <w:bCs/>
                <w:sz w:val="20"/>
                <w:szCs w:val="20"/>
              </w:rPr>
            </w:pPr>
            <w:r w:rsidRPr="00AE0225">
              <w:rPr>
                <w:bCs/>
                <w:sz w:val="20"/>
                <w:szCs w:val="20"/>
              </w:rPr>
              <w:t>ELL212 Bilimsel Araştırma Becerileri (</w:t>
            </w:r>
            <w:proofErr w:type="gramStart"/>
            <w:r w:rsidRPr="00AE0225">
              <w:rPr>
                <w:bCs/>
                <w:sz w:val="20"/>
                <w:szCs w:val="20"/>
              </w:rPr>
              <w:t>S.SÜER</w:t>
            </w:r>
            <w:proofErr w:type="gramEnd"/>
            <w:r w:rsidRPr="00AE0225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FC030D" w14:textId="266886C7" w:rsidR="009B5AD4" w:rsidRPr="00AE0225" w:rsidRDefault="001E32E2" w:rsidP="009B5AD4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9B5AD4" w:rsidRPr="00AE0225" w14:paraId="373A021D" w14:textId="77777777" w:rsidTr="0065557D">
        <w:trPr>
          <w:trHeight w:val="315"/>
        </w:trPr>
        <w:tc>
          <w:tcPr>
            <w:tcW w:w="1526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D58D02D" w14:textId="77777777" w:rsidR="009B5AD4" w:rsidRPr="00AE0225" w:rsidRDefault="009B5AD4" w:rsidP="009B5AD4">
            <w:pPr>
              <w:spacing w:after="0" w:line="259" w:lineRule="auto"/>
              <w:ind w:left="0" w:right="3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GÜN</w:t>
            </w: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3371F0C" w14:textId="77777777" w:rsidR="009B5AD4" w:rsidRPr="00AE0225" w:rsidRDefault="009B5AD4" w:rsidP="009B5AD4">
            <w:pPr>
              <w:spacing w:after="0" w:line="240" w:lineRule="auto"/>
              <w:ind w:left="0" w:right="2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SAATLER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4AEDAE3" w14:textId="77777777" w:rsidR="009B5AD4" w:rsidRPr="00AE0225" w:rsidRDefault="009B5AD4" w:rsidP="009B5AD4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1. SINIF</w:t>
            </w: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</w:tcPr>
          <w:p w14:paraId="331013E7" w14:textId="789DD74F" w:rsidR="009B5AD4" w:rsidRPr="00AE0225" w:rsidRDefault="009B5AD4" w:rsidP="009B5AD4">
            <w:pPr>
              <w:spacing w:after="0" w:line="240" w:lineRule="auto"/>
              <w:ind w:left="127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AD84BCE" w14:textId="77777777" w:rsidR="009B5AD4" w:rsidRPr="00AE0225" w:rsidRDefault="009B5AD4" w:rsidP="009B5AD4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2. SINIF</w:t>
            </w: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6E0CADF" w14:textId="77777777" w:rsidR="009B5AD4" w:rsidRPr="00AE0225" w:rsidRDefault="009B5AD4" w:rsidP="009B5AD4">
            <w:pPr>
              <w:spacing w:after="0" w:line="240" w:lineRule="auto"/>
              <w:ind w:left="0" w:right="8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Derslik No</w:t>
            </w:r>
          </w:p>
        </w:tc>
      </w:tr>
      <w:tr w:rsidR="009B5AD4" w:rsidRPr="00AE0225" w14:paraId="1AD98428" w14:textId="77777777" w:rsidTr="00E74BF9">
        <w:trPr>
          <w:trHeight w:val="250"/>
        </w:trPr>
        <w:tc>
          <w:tcPr>
            <w:tcW w:w="1526" w:type="dxa"/>
            <w:vMerge w:val="restart"/>
            <w:tcBorders>
              <w:top w:val="double" w:sz="12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476FEBC6" w14:textId="77777777" w:rsidR="009B5AD4" w:rsidRPr="00AE0225" w:rsidRDefault="009B5AD4" w:rsidP="009B5AD4">
            <w:pPr>
              <w:spacing w:after="0" w:line="259" w:lineRule="auto"/>
              <w:ind w:left="279" w:right="113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ÇARŞAMBA</w:t>
            </w: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BB4F195" w14:textId="3DDD867F" w:rsidR="009B5AD4" w:rsidRPr="00AE0225" w:rsidRDefault="009B5AD4" w:rsidP="009B5AD4">
            <w:pPr>
              <w:ind w:left="117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08:00 – 08:50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3A7E116" w14:textId="0C657446" w:rsidR="009B5AD4" w:rsidRPr="00AE0225" w:rsidRDefault="009B5AD4" w:rsidP="009B5AD4">
            <w:pPr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TAR10</w:t>
            </w:r>
            <w:r w:rsidR="001E32E2" w:rsidRPr="00AE0225">
              <w:rPr>
                <w:sz w:val="20"/>
                <w:szCs w:val="20"/>
              </w:rPr>
              <w:t>2</w:t>
            </w:r>
            <w:r w:rsidRPr="00AE0225">
              <w:rPr>
                <w:sz w:val="20"/>
                <w:szCs w:val="20"/>
              </w:rPr>
              <w:t xml:space="preserve"> Atatürk İlkeleri ve İnkılap Tarihi I</w:t>
            </w:r>
            <w:r w:rsidR="001E32E2" w:rsidRPr="00AE0225">
              <w:rPr>
                <w:sz w:val="20"/>
                <w:szCs w:val="20"/>
              </w:rPr>
              <w:t>I</w:t>
            </w:r>
          </w:p>
          <w:p w14:paraId="57A4B51F" w14:textId="5A72B247" w:rsidR="009B5AD4" w:rsidRPr="00AE0225" w:rsidRDefault="009B5AD4" w:rsidP="009B5AD4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(M. S. ŞAHİN</w:t>
            </w:r>
            <w:r w:rsidRPr="00AE0225">
              <w:rPr>
                <w:rFonts w:eastAsia="Arial"/>
                <w:sz w:val="20"/>
                <w:szCs w:val="20"/>
              </w:rPr>
              <w:t xml:space="preserve">) </w:t>
            </w: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4C557DA" w14:textId="7D2E2ADA" w:rsidR="009B5AD4" w:rsidRPr="00AE0225" w:rsidRDefault="009B5AD4" w:rsidP="009B5AD4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Online</w:t>
            </w: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1C82E20" w14:textId="1C6C3960" w:rsidR="009B5AD4" w:rsidRPr="00AE0225" w:rsidRDefault="009B5AD4" w:rsidP="009B5AD4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79E32A0" w14:textId="63E9D3B9" w:rsidR="009B5AD4" w:rsidRPr="00AE0225" w:rsidRDefault="009B5AD4" w:rsidP="009B5AD4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DA3CCA" w:rsidRPr="00AE0225" w14:paraId="21E92418" w14:textId="77777777" w:rsidTr="00E74BF9">
        <w:trPr>
          <w:trHeight w:val="398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5AFACE7" w14:textId="77777777" w:rsidR="00DA3CCA" w:rsidRPr="00AE0225" w:rsidRDefault="00DA3CCA" w:rsidP="00DA3CC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F88E080" w14:textId="4737BBF4" w:rsidR="00DA3CCA" w:rsidRPr="00AE0225" w:rsidRDefault="00DA3CCA" w:rsidP="00DA3CC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09:00 – 09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F2EDDF6" w14:textId="5FA64728" w:rsidR="00DA3CCA" w:rsidRPr="00AE0225" w:rsidRDefault="00DA3CCA" w:rsidP="00DA3CCA">
            <w:pPr>
              <w:ind w:left="293" w:hanging="378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 xml:space="preserve">TAR102 Atatürk İlkeleri ve İnkılap Tarihi II </w:t>
            </w:r>
          </w:p>
          <w:p w14:paraId="21196C63" w14:textId="74060E71" w:rsidR="00DA3CCA" w:rsidRPr="00AE0225" w:rsidRDefault="00DA3CCA" w:rsidP="00DA3CCA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(M. S. ŞAHİN</w:t>
            </w:r>
            <w:r w:rsidRPr="00AE0225">
              <w:rPr>
                <w:rFonts w:eastAsia="Arial"/>
                <w:sz w:val="20"/>
                <w:szCs w:val="20"/>
              </w:rPr>
              <w:t xml:space="preserve">) </w:t>
            </w: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75FDC4B" w14:textId="2764EA6E" w:rsidR="00DA3CCA" w:rsidRPr="00AE0225" w:rsidRDefault="00DA3CCA" w:rsidP="00DA3CC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Online</w:t>
            </w: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3930A47" w14:textId="204C9D2F" w:rsidR="00DA3CCA" w:rsidRPr="00AE0225" w:rsidRDefault="00DA3CCA" w:rsidP="00DA3CCA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LL204 20. Yüzyıl Şiiri (</w:t>
            </w:r>
            <w:proofErr w:type="gramStart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.BEKLER</w:t>
            </w:r>
            <w:proofErr w:type="gramEnd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AFE2840" w14:textId="3636CC1F" w:rsidR="00DA3CCA" w:rsidRPr="00AE0225" w:rsidRDefault="00DA3CCA" w:rsidP="00DA3CCA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CC48F2" w:rsidRPr="00AE0225" w14:paraId="2FA68ECA" w14:textId="77777777" w:rsidTr="00B75828">
        <w:trPr>
          <w:trHeight w:val="398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83544CB" w14:textId="77777777" w:rsidR="00CC48F2" w:rsidRPr="00AE0225" w:rsidRDefault="00CC48F2" w:rsidP="00CC48F2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E9CF3E5" w14:textId="665A9875" w:rsidR="00CC48F2" w:rsidRPr="00AE0225" w:rsidRDefault="00CC48F2" w:rsidP="00CC48F2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0:00 – 10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6454AFE" w14:textId="779C0415" w:rsidR="00CC48F2" w:rsidRPr="00AE0225" w:rsidRDefault="00CC48F2" w:rsidP="00CC48F2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14 Edebiyat ve Dil Öğretimi II (O.</w:t>
            </w:r>
            <w:proofErr w:type="gramStart"/>
            <w:r w:rsidRPr="00AE0225">
              <w:rPr>
                <w:sz w:val="20"/>
                <w:szCs w:val="20"/>
              </w:rPr>
              <w:t>D.YALÇINKAYA</w:t>
            </w:r>
            <w:proofErr w:type="gramEnd"/>
            <w:r w:rsidRPr="00AE0225">
              <w:rPr>
                <w:sz w:val="20"/>
                <w:szCs w:val="20"/>
              </w:rPr>
              <w:t xml:space="preserve">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B5AD1F6" w14:textId="226B2678" w:rsidR="00CC48F2" w:rsidRPr="00AE0225" w:rsidRDefault="00CC48F2" w:rsidP="00CC48F2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6357C20" w14:textId="6F419601" w:rsidR="00CC48F2" w:rsidRPr="00AE0225" w:rsidRDefault="00CC48F2" w:rsidP="00CC48F2">
            <w:pPr>
              <w:spacing w:after="0" w:line="240" w:lineRule="auto"/>
              <w:ind w:left="43" w:firstLine="0"/>
              <w:jc w:val="center"/>
              <w:rPr>
                <w:sz w:val="20"/>
                <w:szCs w:val="28"/>
              </w:rPr>
            </w:pPr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LL204 20. Yüzyıl Şiiri (</w:t>
            </w:r>
            <w:proofErr w:type="gramStart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.BEKLER</w:t>
            </w:r>
            <w:proofErr w:type="gramEnd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CE77C1D" w14:textId="42248EE9" w:rsidR="00CC48F2" w:rsidRPr="00AE0225" w:rsidRDefault="00CC48F2" w:rsidP="00CC48F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CC48F2" w:rsidRPr="00AE0225" w14:paraId="4C061065" w14:textId="77777777" w:rsidTr="00B75828">
        <w:trPr>
          <w:trHeight w:val="402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02972AF" w14:textId="77777777" w:rsidR="00CC48F2" w:rsidRPr="00AE0225" w:rsidRDefault="00CC48F2" w:rsidP="00CC48F2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12173C0" w14:textId="224A8E23" w:rsidR="00CC48F2" w:rsidRPr="00AE0225" w:rsidRDefault="00CC48F2" w:rsidP="00CC48F2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1:00 – 11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</w:tcPr>
          <w:p w14:paraId="4B624DDD" w14:textId="37559F4D" w:rsidR="00CC48F2" w:rsidRPr="00AE0225" w:rsidRDefault="00CC48F2" w:rsidP="00CC48F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14 Edebiyat ve Dil Öğretimi II (O.</w:t>
            </w:r>
            <w:proofErr w:type="gramStart"/>
            <w:r w:rsidRPr="00AE0225">
              <w:rPr>
                <w:sz w:val="20"/>
                <w:szCs w:val="20"/>
              </w:rPr>
              <w:t>D.YALÇINKAYA</w:t>
            </w:r>
            <w:proofErr w:type="gramEnd"/>
            <w:r w:rsidRPr="00AE0225">
              <w:rPr>
                <w:sz w:val="20"/>
                <w:szCs w:val="20"/>
              </w:rPr>
              <w:t xml:space="preserve">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</w:tcPr>
          <w:p w14:paraId="1551EB35" w14:textId="03AF9367" w:rsidR="00CC48F2" w:rsidRPr="00AE0225" w:rsidRDefault="00CC48F2" w:rsidP="00CC48F2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</w:tcPr>
          <w:p w14:paraId="02B91485" w14:textId="0F8B65E0" w:rsidR="00CC48F2" w:rsidRPr="00AE0225" w:rsidRDefault="00CC48F2" w:rsidP="00CC48F2">
            <w:pPr>
              <w:spacing w:after="0" w:line="240" w:lineRule="auto"/>
              <w:ind w:left="43" w:firstLine="0"/>
              <w:jc w:val="center"/>
              <w:rPr>
                <w:rStyle w:val="markedcontent"/>
                <w:rFonts w:eastAsia="Arial"/>
                <w:b/>
                <w:sz w:val="20"/>
                <w:szCs w:val="28"/>
              </w:rPr>
            </w:pPr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LL204 20. Yüzyıl Şiiri (</w:t>
            </w:r>
            <w:proofErr w:type="gramStart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E.BEKLER</w:t>
            </w:r>
            <w:proofErr w:type="gramEnd"/>
            <w:r w:rsidRPr="00AE0225">
              <w:rPr>
                <w:rStyle w:val="markedcontent"/>
                <w:rFonts w:eastAsia="Arial"/>
                <w:bCs/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</w:tcPr>
          <w:p w14:paraId="1154D1A4" w14:textId="71D0050F" w:rsidR="00CC48F2" w:rsidRPr="00AE0225" w:rsidRDefault="00CC48F2" w:rsidP="00CC48F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CC48F2" w:rsidRPr="00AE0225" w14:paraId="02CB6056" w14:textId="77777777" w:rsidTr="00A47269">
        <w:trPr>
          <w:trHeight w:val="442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1A7AB9" w14:textId="77777777" w:rsidR="00CC48F2" w:rsidRPr="00AE0225" w:rsidRDefault="00CC48F2" w:rsidP="00CC48F2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AE2C20D" w14:textId="3A1F0C0F" w:rsidR="00CC48F2" w:rsidRPr="00AE0225" w:rsidRDefault="00CC48F2" w:rsidP="00CC48F2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3:00 – 13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83B6B6D" w14:textId="245FE0DA" w:rsidR="00CC48F2" w:rsidRPr="00AE0225" w:rsidRDefault="00CC48F2" w:rsidP="00CC48F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04 Sesbilim (O.</w:t>
            </w:r>
            <w:proofErr w:type="gramStart"/>
            <w:r w:rsidRPr="00AE0225">
              <w:rPr>
                <w:sz w:val="20"/>
                <w:szCs w:val="20"/>
              </w:rPr>
              <w:t>D.YALÇINKAYA</w:t>
            </w:r>
            <w:proofErr w:type="gramEnd"/>
            <w:r w:rsidRPr="00AE0225">
              <w:rPr>
                <w:sz w:val="20"/>
                <w:szCs w:val="20"/>
              </w:rPr>
              <w:t xml:space="preserve">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A95146E" w14:textId="01B686AD" w:rsidR="00CC48F2" w:rsidRPr="00AE0225" w:rsidRDefault="00CC48F2" w:rsidP="00CC48F2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43DA603" w14:textId="5D8792A3" w:rsidR="00CC48F2" w:rsidRPr="00AE0225" w:rsidRDefault="00CC48F2" w:rsidP="00CC48F2">
            <w:pPr>
              <w:spacing w:after="0" w:line="240" w:lineRule="auto"/>
              <w:ind w:left="43" w:firstLine="0"/>
              <w:jc w:val="center"/>
              <w:rPr>
                <w:b/>
                <w:sz w:val="20"/>
                <w:szCs w:val="28"/>
              </w:rPr>
            </w:pP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16AA10" w14:textId="1E773060" w:rsidR="00CC48F2" w:rsidRPr="00AE0225" w:rsidRDefault="00CC48F2" w:rsidP="00CC48F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CC48F2" w:rsidRPr="00AE0225" w14:paraId="6AACC4C2" w14:textId="77777777" w:rsidTr="004E2667">
        <w:trPr>
          <w:trHeight w:val="360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79E5EE5" w14:textId="77777777" w:rsidR="00CC48F2" w:rsidRPr="00AE0225" w:rsidRDefault="00CC48F2" w:rsidP="00CC48F2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AB3D3F" w14:textId="2DBA7E40" w:rsidR="00CC48F2" w:rsidRPr="00AE0225" w:rsidRDefault="00CC48F2" w:rsidP="00CC48F2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4:00 – 14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15993B9" w14:textId="0D41D800" w:rsidR="00CC48F2" w:rsidRPr="00AE0225" w:rsidRDefault="00CC48F2" w:rsidP="00CC48F2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04 Sesbilim (O.</w:t>
            </w:r>
            <w:proofErr w:type="gramStart"/>
            <w:r w:rsidRPr="00AE0225">
              <w:rPr>
                <w:sz w:val="20"/>
                <w:szCs w:val="20"/>
              </w:rPr>
              <w:t>D.YALÇINKAYA</w:t>
            </w:r>
            <w:proofErr w:type="gramEnd"/>
            <w:r w:rsidRPr="00AE0225">
              <w:rPr>
                <w:sz w:val="20"/>
                <w:szCs w:val="20"/>
              </w:rPr>
              <w:t xml:space="preserve">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484E105" w14:textId="56E43149" w:rsidR="00CC48F2" w:rsidRPr="00AE0225" w:rsidRDefault="00CC48F2" w:rsidP="00CC48F2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8B95B3A" w14:textId="77AF519B" w:rsidR="00CC48F2" w:rsidRPr="00AE0225" w:rsidRDefault="00CC48F2" w:rsidP="00CC48F2">
            <w:pPr>
              <w:spacing w:after="0" w:line="240" w:lineRule="auto"/>
              <w:ind w:left="43" w:firstLine="0"/>
              <w:jc w:val="center"/>
              <w:rPr>
                <w:b/>
                <w:sz w:val="20"/>
                <w:szCs w:val="28"/>
              </w:rPr>
            </w:pP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EDA047" w14:textId="35116729" w:rsidR="00CC48F2" w:rsidRPr="00AE0225" w:rsidRDefault="00CC48F2" w:rsidP="00CC48F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E15E21" w:rsidRPr="00AE0225" w14:paraId="6CC30782" w14:textId="77777777" w:rsidTr="005A0795">
        <w:trPr>
          <w:trHeight w:val="360"/>
        </w:trPr>
        <w:tc>
          <w:tcPr>
            <w:tcW w:w="15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F3B78E4" w14:textId="77777777" w:rsidR="00E15E21" w:rsidRPr="00AE0225" w:rsidRDefault="00E15E21" w:rsidP="00E15E21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999EC5" w14:textId="5AB3359A" w:rsidR="00E15E21" w:rsidRPr="00AE0225" w:rsidRDefault="00E15E21" w:rsidP="00E15E21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5:00 – 15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1B6CB12D" w14:textId="2AAEFC43" w:rsidR="00E15E21" w:rsidRPr="00AE0225" w:rsidRDefault="00E15E21" w:rsidP="00E15E21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104 Sesbilim (O.</w:t>
            </w:r>
            <w:proofErr w:type="gramStart"/>
            <w:r w:rsidRPr="00AE0225">
              <w:rPr>
                <w:sz w:val="20"/>
                <w:szCs w:val="20"/>
              </w:rPr>
              <w:t>D.YALÇINKAYA</w:t>
            </w:r>
            <w:proofErr w:type="gramEnd"/>
            <w:r w:rsidRPr="00AE0225">
              <w:rPr>
                <w:sz w:val="20"/>
                <w:szCs w:val="20"/>
              </w:rPr>
              <w:t xml:space="preserve">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33D5DB5F" w14:textId="16105D73" w:rsidR="00E15E21" w:rsidRPr="00AE0225" w:rsidRDefault="00E15E21" w:rsidP="00E15E21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2E4DA50D" w14:textId="2A512CB1" w:rsidR="00E15E21" w:rsidRPr="00AE0225" w:rsidRDefault="00E15E21" w:rsidP="00E15E21">
            <w:pPr>
              <w:spacing w:after="0" w:line="240" w:lineRule="auto"/>
              <w:ind w:left="43" w:firstLine="0"/>
              <w:jc w:val="center"/>
              <w:rPr>
                <w:b/>
                <w:sz w:val="20"/>
                <w:szCs w:val="28"/>
              </w:rPr>
            </w:pP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C1BFE2" w14:textId="1BDA8C9D" w:rsidR="00E15E21" w:rsidRPr="00AE0225" w:rsidRDefault="00E15E21" w:rsidP="00E15E21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CC48F2" w:rsidRPr="00AE0225" w14:paraId="7EC729C7" w14:textId="77777777" w:rsidTr="006533D6">
        <w:trPr>
          <w:trHeight w:val="360"/>
        </w:trPr>
        <w:tc>
          <w:tcPr>
            <w:tcW w:w="1526" w:type="dxa"/>
            <w:tcBorders>
              <w:left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6F8DBF67" w14:textId="77777777" w:rsidR="00CC48F2" w:rsidRPr="00AE0225" w:rsidRDefault="00CC48F2" w:rsidP="00CC48F2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4CD87" w14:textId="281C3B13" w:rsidR="00CC48F2" w:rsidRPr="00AE0225" w:rsidRDefault="00CC48F2" w:rsidP="00CC48F2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6:00 – 16:50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97D784D" w14:textId="2853A61E" w:rsidR="00CC48F2" w:rsidRPr="00AE0225" w:rsidRDefault="00CC48F2" w:rsidP="00CC48F2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7D0E06" w14:textId="186F1B89" w:rsidR="00CC48F2" w:rsidRPr="00AE0225" w:rsidRDefault="00CC48F2" w:rsidP="00CC48F2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8FACD0" w14:textId="30460E0A" w:rsidR="00CC48F2" w:rsidRPr="00AE0225" w:rsidRDefault="00CC48F2" w:rsidP="00CC48F2">
            <w:pPr>
              <w:spacing w:after="0" w:line="240" w:lineRule="auto"/>
              <w:ind w:left="43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5569E" w14:textId="77777777" w:rsidR="00CC48F2" w:rsidRPr="00AE0225" w:rsidRDefault="00CC48F2" w:rsidP="00CC48F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CC48F2" w:rsidRPr="00AE0225" w14:paraId="29560E43" w14:textId="77777777" w:rsidTr="00091721">
        <w:trPr>
          <w:trHeight w:val="258"/>
        </w:trPr>
        <w:tc>
          <w:tcPr>
            <w:tcW w:w="1526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04F2EE0" w14:textId="77777777" w:rsidR="00CC48F2" w:rsidRPr="00AE0225" w:rsidRDefault="00CC48F2" w:rsidP="00CC48F2">
            <w:pPr>
              <w:spacing w:after="0" w:line="259" w:lineRule="auto"/>
              <w:ind w:left="0" w:right="3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GÜN</w:t>
            </w: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8C5F7DB" w14:textId="77777777" w:rsidR="00CC48F2" w:rsidRPr="00AE0225" w:rsidRDefault="00CC48F2" w:rsidP="00CC48F2">
            <w:pPr>
              <w:spacing w:after="0" w:line="259" w:lineRule="auto"/>
              <w:ind w:left="0" w:right="2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SAATLER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C25409" w14:textId="77777777" w:rsidR="00CC48F2" w:rsidRPr="00AE0225" w:rsidRDefault="00CC48F2" w:rsidP="00CC48F2">
            <w:pPr>
              <w:spacing w:after="0" w:line="259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1. SINIF</w:t>
            </w: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31EE86A" w14:textId="77777777" w:rsidR="00CC48F2" w:rsidRPr="00AE0225" w:rsidRDefault="00CC48F2" w:rsidP="00CC48F2">
            <w:pPr>
              <w:spacing w:after="0" w:line="259" w:lineRule="auto"/>
              <w:ind w:left="127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Derslik No</w:t>
            </w: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3C6E9D2" w14:textId="77777777" w:rsidR="00CC48F2" w:rsidRPr="00AE0225" w:rsidRDefault="00CC48F2" w:rsidP="00CC48F2">
            <w:pPr>
              <w:spacing w:after="0" w:line="259" w:lineRule="auto"/>
              <w:ind w:left="2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2. SINIF</w:t>
            </w: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0509C9" w14:textId="77777777" w:rsidR="00CC48F2" w:rsidRPr="00AE0225" w:rsidRDefault="00CC48F2" w:rsidP="00CC48F2">
            <w:pPr>
              <w:spacing w:after="0" w:line="259" w:lineRule="auto"/>
              <w:ind w:left="0" w:right="8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sz w:val="20"/>
                <w:szCs w:val="20"/>
              </w:rPr>
              <w:t>Derslik No</w:t>
            </w:r>
          </w:p>
        </w:tc>
      </w:tr>
      <w:tr w:rsidR="00CC48F2" w:rsidRPr="00AE0225" w14:paraId="2DF066B6" w14:textId="77777777" w:rsidTr="00485C8F">
        <w:trPr>
          <w:trHeight w:val="398"/>
        </w:trPr>
        <w:tc>
          <w:tcPr>
            <w:tcW w:w="1526" w:type="dxa"/>
            <w:vMerge w:val="restart"/>
            <w:tcBorders>
              <w:top w:val="double" w:sz="12" w:space="0" w:color="000000"/>
              <w:left w:val="single" w:sz="4" w:space="0" w:color="auto"/>
              <w:right w:val="single" w:sz="4" w:space="0" w:color="000000"/>
            </w:tcBorders>
            <w:shd w:val="clear" w:color="auto" w:fill="D9D9D9"/>
            <w:textDirection w:val="btLr"/>
            <w:vAlign w:val="center"/>
          </w:tcPr>
          <w:p w14:paraId="656DE0ED" w14:textId="77777777" w:rsidR="00CC48F2" w:rsidRPr="00AE0225" w:rsidRDefault="00CC48F2" w:rsidP="00CC48F2">
            <w:pPr>
              <w:spacing w:after="0" w:line="259" w:lineRule="auto"/>
              <w:ind w:left="113" w:right="113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35AD3F7" w14:textId="3CA4042D" w:rsidR="00CC48F2" w:rsidRPr="00AE0225" w:rsidRDefault="00CC48F2" w:rsidP="00CC48F2">
            <w:pPr>
              <w:ind w:left="259" w:hanging="259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08:00 – 08:50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E828BD7" w14:textId="1295C1DE" w:rsidR="00CC48F2" w:rsidRPr="00AE0225" w:rsidRDefault="00CC48F2" w:rsidP="00CC48F2">
            <w:pPr>
              <w:spacing w:after="0" w:line="240" w:lineRule="auto"/>
              <w:ind w:left="0" w:firstLine="0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B7A2B" w14:textId="06C76624" w:rsidR="00CC48F2" w:rsidRPr="00AE0225" w:rsidRDefault="00CC48F2" w:rsidP="00CC48F2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1CA8CE7" w14:textId="6B04BB18" w:rsidR="00CC48F2" w:rsidRPr="00AE0225" w:rsidRDefault="00CC48F2" w:rsidP="00CC48F2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C461E" w14:textId="77777777" w:rsidR="00CC48F2" w:rsidRPr="00AE0225" w:rsidRDefault="00CC48F2" w:rsidP="00CC48F2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48006A" w:rsidRPr="00AE0225" w14:paraId="5BC887E4" w14:textId="77777777" w:rsidTr="006E5A68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7AA11A06" w14:textId="77777777" w:rsidR="0048006A" w:rsidRPr="00AE0225" w:rsidRDefault="0048006A" w:rsidP="0048006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1704414" w14:textId="08218EC3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09:00 – 09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1AF07C53" w14:textId="2107664C" w:rsidR="0048006A" w:rsidRPr="00AE0225" w:rsidRDefault="0048006A" w:rsidP="0048006A">
            <w:pPr>
              <w:spacing w:after="0" w:line="240" w:lineRule="auto"/>
              <w:ind w:left="0" w:firstLine="0"/>
              <w:jc w:val="center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E3374" w14:textId="402D32EC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5689E90" w14:textId="12B16A81" w:rsidR="0048006A" w:rsidRPr="00AE0225" w:rsidRDefault="0048006A" w:rsidP="0048006A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206 Viktorya Dönemi Romanı (</w:t>
            </w:r>
            <w:proofErr w:type="gramStart"/>
            <w:r w:rsidRPr="00AE0225">
              <w:rPr>
                <w:sz w:val="20"/>
                <w:szCs w:val="20"/>
              </w:rPr>
              <w:t>E.BEKLER</w:t>
            </w:r>
            <w:proofErr w:type="gramEnd"/>
            <w:r w:rsidRPr="00AE0225">
              <w:rPr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7E7B4" w14:textId="3B4FA2FE" w:rsidR="0048006A" w:rsidRPr="00AE0225" w:rsidRDefault="0048006A" w:rsidP="0048006A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48006A" w:rsidRPr="00AE0225" w14:paraId="1130D487" w14:textId="77777777" w:rsidTr="00485C8F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071A532E" w14:textId="77777777" w:rsidR="0048006A" w:rsidRPr="00AE0225" w:rsidRDefault="0048006A" w:rsidP="0048006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7F5B586" w14:textId="0A6E81DF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0:00 – 10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84196CB" w14:textId="06AABF68" w:rsidR="0048006A" w:rsidRPr="00AE0225" w:rsidRDefault="0048006A" w:rsidP="0048006A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2BDAB" w14:textId="33EC2DED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6730D61" w14:textId="792CB2BA" w:rsidR="0048006A" w:rsidRPr="00AE0225" w:rsidRDefault="0048006A" w:rsidP="0048006A">
            <w:pPr>
              <w:spacing w:after="0" w:line="240" w:lineRule="auto"/>
              <w:ind w:left="43" w:firstLine="0"/>
              <w:jc w:val="center"/>
              <w:rPr>
                <w:sz w:val="20"/>
                <w:szCs w:val="28"/>
              </w:rPr>
            </w:pPr>
            <w:r w:rsidRPr="00AE0225">
              <w:rPr>
                <w:sz w:val="20"/>
                <w:szCs w:val="20"/>
              </w:rPr>
              <w:t>ELL206 Viktorya Dönemi Romanı (</w:t>
            </w:r>
            <w:proofErr w:type="gramStart"/>
            <w:r w:rsidRPr="00AE0225">
              <w:rPr>
                <w:sz w:val="20"/>
                <w:szCs w:val="20"/>
              </w:rPr>
              <w:t>E.BEKLER</w:t>
            </w:r>
            <w:proofErr w:type="gramEnd"/>
            <w:r w:rsidRPr="00AE0225">
              <w:rPr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52E49" w14:textId="42D17C36" w:rsidR="0048006A" w:rsidRPr="00AE0225" w:rsidRDefault="0048006A" w:rsidP="0048006A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48006A" w:rsidRPr="00AE0225" w14:paraId="6FAFCC02" w14:textId="77777777" w:rsidTr="007F1EC1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37122FBD" w14:textId="77777777" w:rsidR="0048006A" w:rsidRPr="00AE0225" w:rsidRDefault="0048006A" w:rsidP="0048006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DE22257" w14:textId="56973020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1:00 – 11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</w:tcPr>
          <w:p w14:paraId="774C38B9" w14:textId="75121CF4" w:rsidR="0048006A" w:rsidRPr="00AE0225" w:rsidRDefault="0048006A" w:rsidP="0048006A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</w:tcPr>
          <w:p w14:paraId="4228F83C" w14:textId="5F7DB83E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</w:tcPr>
          <w:p w14:paraId="38C7E658" w14:textId="7996FA28" w:rsidR="0048006A" w:rsidRPr="00AE0225" w:rsidRDefault="0048006A" w:rsidP="0048006A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ELL206 Viktorya Dönemi Romanı (</w:t>
            </w:r>
            <w:proofErr w:type="gramStart"/>
            <w:r w:rsidRPr="00AE0225">
              <w:rPr>
                <w:sz w:val="20"/>
                <w:szCs w:val="20"/>
              </w:rPr>
              <w:t>E.BEKLER</w:t>
            </w:r>
            <w:proofErr w:type="gramEnd"/>
            <w:r w:rsidRPr="00AE0225">
              <w:rPr>
                <w:sz w:val="20"/>
                <w:szCs w:val="20"/>
              </w:rPr>
              <w:t>)</w:t>
            </w: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</w:tcPr>
          <w:p w14:paraId="67DCA1EC" w14:textId="3007C8DE" w:rsidR="0048006A" w:rsidRPr="00AE0225" w:rsidRDefault="0048006A" w:rsidP="0048006A">
            <w:pPr>
              <w:spacing w:after="0" w:line="240" w:lineRule="auto"/>
              <w:ind w:left="401" w:right="359" w:firstLine="0"/>
              <w:jc w:val="center"/>
              <w:rPr>
                <w:sz w:val="18"/>
                <w:szCs w:val="18"/>
              </w:rPr>
            </w:pPr>
            <w:r w:rsidRPr="00AE0225">
              <w:rPr>
                <w:sz w:val="20"/>
                <w:szCs w:val="20"/>
              </w:rPr>
              <w:t>Derslik 28</w:t>
            </w:r>
          </w:p>
        </w:tc>
      </w:tr>
      <w:tr w:rsidR="0048006A" w:rsidRPr="00AE0225" w14:paraId="1A4D2863" w14:textId="77777777" w:rsidTr="00C039B2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46326063" w14:textId="77777777" w:rsidR="0048006A" w:rsidRPr="00AE0225" w:rsidRDefault="0048006A" w:rsidP="0048006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A892F4" w14:textId="6A6CD178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3:00 – 13:50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F1A5E13" w14:textId="1AD497E3" w:rsidR="0048006A" w:rsidRPr="00AE0225" w:rsidRDefault="0048006A" w:rsidP="0048006A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 xml:space="preserve">ELL102 İngiliz Edebiyatına Giriş II (E. BEKLER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7EB06" w14:textId="68D3AC7D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C202337" w14:textId="15E7656D" w:rsidR="0048006A" w:rsidRPr="00AE0225" w:rsidRDefault="0048006A" w:rsidP="0048006A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3CD3E" w14:textId="5D97716E" w:rsidR="0048006A" w:rsidRPr="00AE0225" w:rsidRDefault="0048006A" w:rsidP="0048006A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48006A" w:rsidRPr="00AE0225" w14:paraId="75098278" w14:textId="77777777" w:rsidTr="00F74485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3F3F81BB" w14:textId="77777777" w:rsidR="0048006A" w:rsidRPr="00AE0225" w:rsidRDefault="0048006A" w:rsidP="0048006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60BC67" w14:textId="6BACE679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4:00 – 14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4286A3F" w14:textId="1B8D2D20" w:rsidR="0048006A" w:rsidRPr="00AE0225" w:rsidRDefault="0048006A" w:rsidP="0048006A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 xml:space="preserve">ELL102 İngiliz Edebiyatına Giriş II (E. BEKLER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doub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0E0E3" w14:textId="1208E5D1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doub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4402175" w14:textId="2805F301" w:rsidR="0048006A" w:rsidRPr="00AE0225" w:rsidRDefault="0048006A" w:rsidP="0048006A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059CC" w14:textId="692ABF9E" w:rsidR="0048006A" w:rsidRPr="00AE0225" w:rsidRDefault="0048006A" w:rsidP="0048006A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48006A" w:rsidRPr="00AE0225" w14:paraId="6B9EDC4D" w14:textId="77777777" w:rsidTr="00761303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790BBD5C" w14:textId="77777777" w:rsidR="0048006A" w:rsidRPr="00AE0225" w:rsidRDefault="0048006A" w:rsidP="0048006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26C7DCA" w14:textId="63128FCA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5:00 – 15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27228287" w14:textId="7A653773" w:rsidR="0048006A" w:rsidRPr="00AE0225" w:rsidRDefault="0048006A" w:rsidP="0048006A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 xml:space="preserve">ELL102 İngiliz Edebiyatına Giriş II (E. BEKLER) </w:t>
            </w:r>
            <w:r w:rsidRPr="00AE0225">
              <w:rPr>
                <w:rStyle w:val="markedcontent"/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1938" w:type="dxa"/>
            <w:tcBorders>
              <w:top w:val="doub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F64E34" w14:textId="180D1D48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Derslik 1</w:t>
            </w:r>
          </w:p>
        </w:tc>
        <w:tc>
          <w:tcPr>
            <w:tcW w:w="3195" w:type="dxa"/>
            <w:tcBorders>
              <w:top w:val="doub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112326F1" w14:textId="7B19E4F9" w:rsidR="0048006A" w:rsidRPr="00AE0225" w:rsidRDefault="0048006A" w:rsidP="0048006A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999D62" w14:textId="074848B4" w:rsidR="0048006A" w:rsidRPr="00AE0225" w:rsidRDefault="0048006A" w:rsidP="0048006A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48006A" w:rsidRPr="00AE0225" w14:paraId="113E5916" w14:textId="77777777" w:rsidTr="001E32E2">
        <w:trPr>
          <w:trHeight w:val="348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131796" w14:textId="77777777" w:rsidR="0048006A" w:rsidRPr="00AE0225" w:rsidRDefault="0048006A" w:rsidP="0048006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CA31F" w14:textId="1A173A50" w:rsidR="0048006A" w:rsidRPr="00AE0225" w:rsidRDefault="0048006A" w:rsidP="0048006A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88A96A1" w14:textId="77478F99" w:rsidR="0048006A" w:rsidRPr="00AE0225" w:rsidRDefault="0048006A" w:rsidP="0048006A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18B70" w14:textId="22C17270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70F0AAD" w14:textId="5AC75A80" w:rsidR="0048006A" w:rsidRPr="00AE0225" w:rsidRDefault="0048006A" w:rsidP="0048006A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9512A" w14:textId="06FD3C26" w:rsidR="0048006A" w:rsidRPr="00AE0225" w:rsidRDefault="0048006A" w:rsidP="0048006A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48006A" w:rsidRPr="00AE0225" w14:paraId="5C0883A2" w14:textId="77777777" w:rsidTr="00F74485">
        <w:trPr>
          <w:trHeight w:val="348"/>
        </w:trPr>
        <w:tc>
          <w:tcPr>
            <w:tcW w:w="15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72BE" w14:textId="77777777" w:rsidR="0048006A" w:rsidRPr="00AE0225" w:rsidRDefault="0048006A" w:rsidP="0048006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69800" w14:textId="77777777" w:rsidR="0048006A" w:rsidRPr="00AE0225" w:rsidRDefault="0048006A" w:rsidP="0048006A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11FB96" w14:textId="77777777" w:rsidR="0048006A" w:rsidRPr="00AE0225" w:rsidRDefault="0048006A" w:rsidP="0048006A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D7D31" w14:textId="77777777" w:rsidR="0048006A" w:rsidRPr="00AE0225" w:rsidRDefault="0048006A" w:rsidP="0048006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7E87028" w14:textId="77777777" w:rsidR="0048006A" w:rsidRPr="00AE0225" w:rsidRDefault="0048006A" w:rsidP="0048006A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8094" w14:textId="77777777" w:rsidR="0048006A" w:rsidRPr="00AE0225" w:rsidRDefault="0048006A" w:rsidP="0048006A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bookmarkEnd w:id="0"/>
    </w:tbl>
    <w:p w14:paraId="6BC75310" w14:textId="58CA738A" w:rsidR="00DC1989" w:rsidRPr="00AE0225" w:rsidRDefault="00DC1989" w:rsidP="00F74485">
      <w:pPr>
        <w:pStyle w:val="ListeParagraf"/>
        <w:ind w:left="1120" w:firstLine="0"/>
        <w:rPr>
          <w:sz w:val="14"/>
        </w:rPr>
      </w:pPr>
    </w:p>
    <w:tbl>
      <w:tblPr>
        <w:tblStyle w:val="TableGrid"/>
        <w:tblW w:w="13674" w:type="dxa"/>
        <w:tblInd w:w="988" w:type="dxa"/>
        <w:tblLayout w:type="fixed"/>
        <w:tblCellMar>
          <w:top w:w="14" w:type="dxa"/>
        </w:tblCellMar>
        <w:tblLook w:val="04A0" w:firstRow="1" w:lastRow="0" w:firstColumn="1" w:lastColumn="0" w:noHBand="0" w:noVBand="1"/>
      </w:tblPr>
      <w:tblGrid>
        <w:gridCol w:w="1526"/>
        <w:gridCol w:w="2291"/>
        <w:gridCol w:w="3031"/>
        <w:gridCol w:w="1938"/>
        <w:gridCol w:w="3195"/>
        <w:gridCol w:w="1693"/>
      </w:tblGrid>
      <w:tr w:rsidR="00B203F8" w:rsidRPr="00AE0225" w14:paraId="74A5A15B" w14:textId="77777777" w:rsidTr="00B53D3C">
        <w:trPr>
          <w:trHeight w:val="398"/>
        </w:trPr>
        <w:tc>
          <w:tcPr>
            <w:tcW w:w="1526" w:type="dxa"/>
            <w:vMerge w:val="restart"/>
            <w:tcBorders>
              <w:top w:val="double" w:sz="12" w:space="0" w:color="000000"/>
              <w:left w:val="single" w:sz="4" w:space="0" w:color="auto"/>
              <w:right w:val="single" w:sz="4" w:space="0" w:color="000000"/>
            </w:tcBorders>
            <w:shd w:val="clear" w:color="auto" w:fill="D9D9D9"/>
            <w:textDirection w:val="btLr"/>
            <w:vAlign w:val="center"/>
          </w:tcPr>
          <w:p w14:paraId="2EB8AE08" w14:textId="15014424" w:rsidR="00B203F8" w:rsidRPr="00AE0225" w:rsidRDefault="00B203F8" w:rsidP="00B203F8">
            <w:pPr>
              <w:spacing w:after="0" w:line="259" w:lineRule="auto"/>
              <w:ind w:left="113" w:right="113" w:firstLine="0"/>
              <w:jc w:val="center"/>
              <w:rPr>
                <w:sz w:val="20"/>
                <w:szCs w:val="20"/>
              </w:rPr>
            </w:pPr>
            <w:r w:rsidRPr="00AE0225">
              <w:rPr>
                <w:b/>
                <w:bCs/>
                <w:sz w:val="20"/>
                <w:szCs w:val="20"/>
              </w:rPr>
              <w:lastRenderedPageBreak/>
              <w:t>CUMA</w:t>
            </w: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DF9364E" w14:textId="77777777" w:rsidR="00B203F8" w:rsidRPr="00AE0225" w:rsidRDefault="00B203F8" w:rsidP="00B203F8">
            <w:pPr>
              <w:ind w:left="259" w:hanging="259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08:00 – 08:50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CA54086" w14:textId="3068279C" w:rsidR="00B203F8" w:rsidRPr="00AE0225" w:rsidRDefault="00B203F8" w:rsidP="00B203F8">
            <w:pPr>
              <w:spacing w:after="0" w:line="240" w:lineRule="auto"/>
              <w:ind w:left="0" w:firstLine="0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94DFD" w14:textId="23132466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C21BFAC" w14:textId="686796CE" w:rsidR="00B203F8" w:rsidRPr="00AE0225" w:rsidRDefault="00B203F8" w:rsidP="00B203F8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2FE62" w14:textId="56C89777" w:rsidR="00B203F8" w:rsidRPr="00AE0225" w:rsidRDefault="00B203F8" w:rsidP="00B203F8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B203F8" w:rsidRPr="00AE0225" w14:paraId="5F83B416" w14:textId="77777777" w:rsidTr="00472388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112C2343" w14:textId="77777777" w:rsidR="00B203F8" w:rsidRPr="00AE0225" w:rsidRDefault="00B203F8" w:rsidP="00B203F8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55176E9" w14:textId="77777777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09:00 – 09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14BC3FB" w14:textId="55ED55FA" w:rsidR="00B203F8" w:rsidRPr="00AE0225" w:rsidRDefault="00B203F8" w:rsidP="00B203F8">
            <w:pPr>
              <w:spacing w:after="0" w:line="240" w:lineRule="auto"/>
              <w:ind w:left="0" w:firstLine="0"/>
              <w:jc w:val="center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A26E9" w14:textId="26C45B3F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4A3915C" w14:textId="583F906B" w:rsidR="00B203F8" w:rsidRPr="00AE0225" w:rsidRDefault="00B203F8" w:rsidP="00B203F8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C5E1F" w14:textId="69115039" w:rsidR="00B203F8" w:rsidRPr="00AE0225" w:rsidRDefault="00B203F8" w:rsidP="00B203F8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B203F8" w:rsidRPr="00AE0225" w14:paraId="72D0BE43" w14:textId="77777777" w:rsidTr="00AE6902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5AA08E53" w14:textId="77777777" w:rsidR="00B203F8" w:rsidRPr="00AE0225" w:rsidRDefault="00B203F8" w:rsidP="00B203F8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C80FA4A" w14:textId="77777777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0:00 – 10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B0ED78D" w14:textId="1273A362" w:rsidR="00B203F8" w:rsidRPr="00AE0225" w:rsidRDefault="00B203F8" w:rsidP="00B203F8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020ED" w14:textId="0D084CB6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4F1A995" w14:textId="67784A1F" w:rsidR="00B203F8" w:rsidRPr="00AE0225" w:rsidRDefault="00B203F8" w:rsidP="00B203F8">
            <w:pPr>
              <w:spacing w:after="0" w:line="240" w:lineRule="auto"/>
              <w:ind w:left="43" w:firstLine="0"/>
              <w:jc w:val="center"/>
              <w:rPr>
                <w:sz w:val="20"/>
                <w:szCs w:val="28"/>
              </w:rPr>
            </w:pP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39751" w14:textId="1994406D" w:rsidR="00B203F8" w:rsidRPr="00AE0225" w:rsidRDefault="00B203F8" w:rsidP="00B203F8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B203F8" w:rsidRPr="00AE0225" w14:paraId="3AA96B80" w14:textId="77777777" w:rsidTr="00AE6902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4D200740" w14:textId="77777777" w:rsidR="00B203F8" w:rsidRPr="00AE0225" w:rsidRDefault="00B203F8" w:rsidP="00B203F8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2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0C30647" w14:textId="77777777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1:00 – 11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4D4BE71" w14:textId="77777777" w:rsidR="00B203F8" w:rsidRPr="00AE0225" w:rsidRDefault="00B203F8" w:rsidP="00B203F8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</w:tcPr>
          <w:p w14:paraId="609AB710" w14:textId="77777777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F2F2F2"/>
          </w:tcPr>
          <w:p w14:paraId="4EC3C8A8" w14:textId="7351DD43" w:rsidR="00B203F8" w:rsidRPr="00AE0225" w:rsidRDefault="00B203F8" w:rsidP="00B203F8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</w:tcPr>
          <w:p w14:paraId="47F5C593" w14:textId="67CE6050" w:rsidR="00B203F8" w:rsidRPr="00AE0225" w:rsidRDefault="00B203F8" w:rsidP="00B203F8">
            <w:pPr>
              <w:spacing w:after="0" w:line="240" w:lineRule="auto"/>
              <w:ind w:left="401" w:right="359" w:firstLine="0"/>
              <w:jc w:val="center"/>
              <w:rPr>
                <w:sz w:val="18"/>
                <w:szCs w:val="18"/>
              </w:rPr>
            </w:pPr>
          </w:p>
        </w:tc>
      </w:tr>
      <w:tr w:rsidR="00B203F8" w:rsidRPr="00AE0225" w14:paraId="1D94E36A" w14:textId="77777777" w:rsidTr="00472388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108DD1D6" w14:textId="77777777" w:rsidR="00B203F8" w:rsidRPr="00AE0225" w:rsidRDefault="00B203F8" w:rsidP="00B203F8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doub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BB7CB65" w14:textId="77777777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3:00 – 13:50</w:t>
            </w:r>
          </w:p>
        </w:tc>
        <w:tc>
          <w:tcPr>
            <w:tcW w:w="3031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502B490" w14:textId="58F1AADA" w:rsidR="00B203F8" w:rsidRPr="00AE0225" w:rsidRDefault="00B203F8" w:rsidP="00B203F8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5CE1C" w14:textId="5321F646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C50BAD4" w14:textId="1DDD8EDE" w:rsidR="00B203F8" w:rsidRPr="00AE0225" w:rsidRDefault="00B203F8" w:rsidP="00B203F8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C0267" w14:textId="101201D9" w:rsidR="00B203F8" w:rsidRPr="00AE0225" w:rsidRDefault="00B203F8" w:rsidP="00B203F8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B203F8" w:rsidRPr="00AE0225" w14:paraId="59279B72" w14:textId="77777777" w:rsidTr="00472388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73E5239C" w14:textId="77777777" w:rsidR="00B203F8" w:rsidRPr="00AE0225" w:rsidRDefault="00B203F8" w:rsidP="00B203F8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40A2A" w14:textId="77777777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4:00 – 14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256B5B7" w14:textId="55AF523F" w:rsidR="00B203F8" w:rsidRPr="00AE0225" w:rsidRDefault="00B203F8" w:rsidP="00B203F8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doub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5F9C1" w14:textId="4A345BB7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doub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5CB5DDE" w14:textId="4553884E" w:rsidR="00B203F8" w:rsidRPr="00AE0225" w:rsidRDefault="00B203F8" w:rsidP="00B203F8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CF820" w14:textId="57BE947E" w:rsidR="00B203F8" w:rsidRPr="00AE0225" w:rsidRDefault="00B203F8" w:rsidP="00B203F8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B203F8" w:rsidRPr="00AE0225" w14:paraId="1A5DC615" w14:textId="77777777" w:rsidTr="006D6542">
        <w:trPr>
          <w:trHeight w:val="350"/>
        </w:trPr>
        <w:tc>
          <w:tcPr>
            <w:tcW w:w="1526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14:paraId="5F834A9D" w14:textId="77777777" w:rsidR="00B203F8" w:rsidRPr="00AE0225" w:rsidRDefault="00B203F8" w:rsidP="00B203F8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D25FF2" w14:textId="77777777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5:00 – 15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3B7AADF" w14:textId="77777777" w:rsidR="00B203F8" w:rsidRPr="00AE0225" w:rsidRDefault="00B203F8" w:rsidP="00B203F8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double" w:sz="6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  <w:vAlign w:val="center"/>
          </w:tcPr>
          <w:p w14:paraId="3822EC54" w14:textId="77777777" w:rsidR="00B203F8" w:rsidRPr="00AE0225" w:rsidRDefault="00B203F8" w:rsidP="00B203F8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double" w:sz="6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  <w:shd w:val="clear" w:color="auto" w:fill="F2F2F2"/>
          </w:tcPr>
          <w:p w14:paraId="2ED118A6" w14:textId="28A5A376" w:rsidR="00B203F8" w:rsidRPr="00AE0225" w:rsidRDefault="00B203F8" w:rsidP="00B203F8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6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</w:tcPr>
          <w:p w14:paraId="26AB72BF" w14:textId="30A0ECB5" w:rsidR="00B203F8" w:rsidRPr="00AE0225" w:rsidRDefault="00B203F8" w:rsidP="00B203F8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DA3CCA" w:rsidRPr="00AE0225" w14:paraId="544CB7D2" w14:textId="77777777" w:rsidTr="00501630">
        <w:trPr>
          <w:trHeight w:val="350"/>
        </w:trPr>
        <w:tc>
          <w:tcPr>
            <w:tcW w:w="1526" w:type="dxa"/>
            <w:tcBorders>
              <w:left w:val="single" w:sz="4" w:space="0" w:color="auto"/>
              <w:right w:val="single" w:sz="4" w:space="0" w:color="000000"/>
            </w:tcBorders>
          </w:tcPr>
          <w:p w14:paraId="203481AD" w14:textId="77777777" w:rsidR="00DA3CCA" w:rsidRPr="00AE0225" w:rsidRDefault="00DA3CCA" w:rsidP="00DA3CC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5F9335" w14:textId="5D110D61" w:rsidR="00DA3CCA" w:rsidRPr="00AE0225" w:rsidRDefault="00DA3CCA" w:rsidP="00DA3CC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6:00 – 16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F1D2814" w14:textId="1AA2F5D6" w:rsidR="00DA3CCA" w:rsidRPr="00AE0225" w:rsidRDefault="00DA3CCA" w:rsidP="00DA3CCA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 xml:space="preserve">TUR102 Türk Dili II </w:t>
            </w:r>
          </w:p>
          <w:p w14:paraId="029F0511" w14:textId="3C974947" w:rsidR="00DA3CCA" w:rsidRPr="00AE0225" w:rsidRDefault="00DA3CCA" w:rsidP="00DA3CCA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 xml:space="preserve">S. TANYILDIZ </w:t>
            </w:r>
          </w:p>
        </w:tc>
        <w:tc>
          <w:tcPr>
            <w:tcW w:w="1938" w:type="dxa"/>
            <w:tcBorders>
              <w:top w:val="double" w:sz="6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</w:tcPr>
          <w:p w14:paraId="2992021E" w14:textId="67606443" w:rsidR="00DA3CCA" w:rsidRPr="00AE0225" w:rsidRDefault="00DA3CCA" w:rsidP="00DA3CC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Online</w:t>
            </w:r>
          </w:p>
        </w:tc>
        <w:tc>
          <w:tcPr>
            <w:tcW w:w="3195" w:type="dxa"/>
            <w:tcBorders>
              <w:top w:val="double" w:sz="6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  <w:shd w:val="clear" w:color="auto" w:fill="F2F2F2"/>
          </w:tcPr>
          <w:p w14:paraId="6168016E" w14:textId="77777777" w:rsidR="00DA3CCA" w:rsidRPr="00AE0225" w:rsidRDefault="00DA3CCA" w:rsidP="00DA3CCA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6" w:space="0" w:color="000000"/>
              <w:left w:val="single" w:sz="4" w:space="0" w:color="000000"/>
              <w:bottom w:val="double" w:sz="6" w:space="0" w:color="000000"/>
              <w:right w:val="single" w:sz="4" w:space="0" w:color="000000"/>
            </w:tcBorders>
          </w:tcPr>
          <w:p w14:paraId="6E0BC335" w14:textId="77777777" w:rsidR="00DA3CCA" w:rsidRPr="00AE0225" w:rsidRDefault="00DA3CCA" w:rsidP="00DA3CCA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  <w:tr w:rsidR="00DA3CCA" w:rsidRPr="00A5500C" w14:paraId="2C36937F" w14:textId="77777777" w:rsidTr="00501630">
        <w:trPr>
          <w:trHeight w:val="350"/>
        </w:trPr>
        <w:tc>
          <w:tcPr>
            <w:tcW w:w="1526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461D581" w14:textId="77777777" w:rsidR="00DA3CCA" w:rsidRPr="00AE0225" w:rsidRDefault="00DA3CCA" w:rsidP="00DA3CCA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48AB0D" w14:textId="723B3746" w:rsidR="00DA3CCA" w:rsidRPr="00AE0225" w:rsidRDefault="00DA3CCA" w:rsidP="00DA3CC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17:00– 17:50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12E3039C" w14:textId="78BDE4C9" w:rsidR="00DA3CCA" w:rsidRPr="00AE0225" w:rsidRDefault="00DA3CCA" w:rsidP="00DA3CCA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 xml:space="preserve">TUR102 Türk Dili II </w:t>
            </w:r>
          </w:p>
          <w:p w14:paraId="26D6EEDC" w14:textId="2A0E30D8" w:rsidR="00DA3CCA" w:rsidRPr="00AE0225" w:rsidRDefault="00DA3CCA" w:rsidP="00DA3CCA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S. TANYILDIZ</w:t>
            </w:r>
          </w:p>
        </w:tc>
        <w:tc>
          <w:tcPr>
            <w:tcW w:w="1938" w:type="dxa"/>
            <w:tcBorders>
              <w:top w:val="doub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963F4C" w14:textId="77F35399" w:rsidR="00DA3CCA" w:rsidRPr="00AE0225" w:rsidRDefault="00DA3CCA" w:rsidP="00DA3CCA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AE0225">
              <w:rPr>
                <w:sz w:val="20"/>
                <w:szCs w:val="20"/>
              </w:rPr>
              <w:t>Online</w:t>
            </w:r>
          </w:p>
        </w:tc>
        <w:tc>
          <w:tcPr>
            <w:tcW w:w="3195" w:type="dxa"/>
            <w:tcBorders>
              <w:top w:val="doub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05070421" w14:textId="77777777" w:rsidR="00DA3CCA" w:rsidRPr="000D72FE" w:rsidRDefault="00DA3CCA" w:rsidP="00DA3CCA">
            <w:pPr>
              <w:spacing w:after="0" w:line="240" w:lineRule="auto"/>
              <w:ind w:left="4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693" w:type="dxa"/>
            <w:tcBorders>
              <w:top w:val="doub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361E55" w14:textId="77777777" w:rsidR="00DA3CCA" w:rsidRPr="00A5500C" w:rsidRDefault="00DA3CCA" w:rsidP="00DA3CCA">
            <w:pPr>
              <w:spacing w:after="0" w:line="240" w:lineRule="auto"/>
              <w:ind w:left="36" w:firstLine="0"/>
              <w:jc w:val="center"/>
              <w:rPr>
                <w:sz w:val="20"/>
                <w:szCs w:val="20"/>
              </w:rPr>
            </w:pPr>
          </w:p>
        </w:tc>
      </w:tr>
    </w:tbl>
    <w:p w14:paraId="205A329D" w14:textId="77777777" w:rsidR="00BD4BCD" w:rsidRDefault="00BD4BCD" w:rsidP="00F74485">
      <w:pPr>
        <w:pStyle w:val="ListeParagraf"/>
        <w:ind w:left="1120" w:firstLine="0"/>
        <w:rPr>
          <w:sz w:val="14"/>
        </w:rPr>
      </w:pPr>
    </w:p>
    <w:sectPr w:rsidR="00BD4BCD" w:rsidSect="00762275">
      <w:headerReference w:type="default" r:id="rId8"/>
      <w:footerReference w:type="even" r:id="rId9"/>
      <w:footerReference w:type="default" r:id="rId10"/>
      <w:pgSz w:w="16838" w:h="11906" w:orient="landscape"/>
      <w:pgMar w:top="581" w:right="1414" w:bottom="568" w:left="564" w:header="708" w:footer="708" w:gutter="0"/>
      <w:cols w:space="708"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7499A" w14:textId="77777777" w:rsidR="00762275" w:rsidRDefault="00762275" w:rsidP="00AB4E37">
      <w:pPr>
        <w:spacing w:after="0" w:line="240" w:lineRule="auto"/>
      </w:pPr>
      <w:r>
        <w:separator/>
      </w:r>
    </w:p>
  </w:endnote>
  <w:endnote w:type="continuationSeparator" w:id="0">
    <w:p w14:paraId="0E4B1C81" w14:textId="77777777" w:rsidR="00762275" w:rsidRDefault="00762275" w:rsidP="00AB4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CAD88" w14:textId="5EABECFA" w:rsidR="00003A28" w:rsidRPr="00003A28" w:rsidRDefault="00003A28" w:rsidP="00003A28">
    <w:pPr>
      <w:pStyle w:val="AltBilgi"/>
      <w:ind w:hanging="1486"/>
      <w:rPr>
        <w:rFonts w:ascii="Arial" w:hAnsi="Arial" w:cs="Arial"/>
        <w:sz w:val="18"/>
        <w:szCs w:val="24"/>
      </w:rPr>
    </w:pPr>
    <w:r w:rsidRPr="008A761C">
      <w:rPr>
        <w:rFonts w:ascii="Arial" w:hAnsi="Arial" w:cs="Arial"/>
        <w:sz w:val="18"/>
        <w:szCs w:val="24"/>
      </w:rPr>
      <w:t>KGK-FRM-326/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CDC2" w14:textId="77777777" w:rsidR="00C63BC7" w:rsidRPr="008A761C" w:rsidRDefault="008A761C" w:rsidP="008A761C">
    <w:pPr>
      <w:pStyle w:val="AltBilgi"/>
      <w:ind w:hanging="1486"/>
      <w:rPr>
        <w:rFonts w:ascii="Arial" w:hAnsi="Arial" w:cs="Arial"/>
        <w:sz w:val="18"/>
        <w:szCs w:val="24"/>
      </w:rPr>
    </w:pPr>
    <w:r w:rsidRPr="008A761C">
      <w:rPr>
        <w:rFonts w:ascii="Arial" w:hAnsi="Arial" w:cs="Arial"/>
        <w:sz w:val="18"/>
        <w:szCs w:val="24"/>
      </w:rPr>
      <w:t>KGK-FRM-326/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0B8D5" w14:textId="77777777" w:rsidR="00762275" w:rsidRDefault="00762275" w:rsidP="00AB4E37">
      <w:pPr>
        <w:spacing w:after="0" w:line="240" w:lineRule="auto"/>
      </w:pPr>
      <w:r>
        <w:separator/>
      </w:r>
    </w:p>
  </w:footnote>
  <w:footnote w:type="continuationSeparator" w:id="0">
    <w:p w14:paraId="111F960A" w14:textId="77777777" w:rsidR="00762275" w:rsidRDefault="00762275" w:rsidP="00AB4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531" w:tblpY="581"/>
      <w:tblOverlap w:val="never"/>
      <w:tblW w:w="14160" w:type="dxa"/>
      <w:tblInd w:w="0" w:type="dxa"/>
      <w:tblCellMar>
        <w:left w:w="115" w:type="dxa"/>
        <w:bottom w:w="7" w:type="dxa"/>
        <w:right w:w="194" w:type="dxa"/>
      </w:tblCellMar>
      <w:tblLook w:val="04A0" w:firstRow="1" w:lastRow="0" w:firstColumn="1" w:lastColumn="0" w:noHBand="0" w:noVBand="1"/>
    </w:tblPr>
    <w:tblGrid>
      <w:gridCol w:w="1391"/>
      <w:gridCol w:w="12769"/>
    </w:tblGrid>
    <w:tr w:rsidR="00C63BC7" w14:paraId="4EBCF68E" w14:textId="77777777" w:rsidTr="00B57F65">
      <w:trPr>
        <w:trHeight w:val="1105"/>
      </w:trPr>
      <w:tc>
        <w:tcPr>
          <w:tcW w:w="1391" w:type="dxa"/>
          <w:tcBorders>
            <w:top w:val="double" w:sz="4" w:space="0" w:color="000000"/>
            <w:left w:val="double" w:sz="4" w:space="0" w:color="000000"/>
            <w:bottom w:val="double" w:sz="4" w:space="0" w:color="000000"/>
            <w:right w:val="double" w:sz="4" w:space="0" w:color="000000"/>
          </w:tcBorders>
          <w:vAlign w:val="bottom"/>
        </w:tcPr>
        <w:p w14:paraId="571FA2E1" w14:textId="77777777" w:rsidR="00C63BC7" w:rsidRDefault="00C63BC7" w:rsidP="00B639A8">
          <w:pPr>
            <w:spacing w:after="0" w:line="240" w:lineRule="auto"/>
            <w:ind w:left="0" w:firstLine="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543C89DC" wp14:editId="3181AE11">
                <wp:simplePos x="0" y="0"/>
                <wp:positionH relativeFrom="column">
                  <wp:posOffset>10795</wp:posOffset>
                </wp:positionH>
                <wp:positionV relativeFrom="paragraph">
                  <wp:posOffset>-48895</wp:posOffset>
                </wp:positionV>
                <wp:extent cx="668655" cy="657860"/>
                <wp:effectExtent l="0" t="0" r="0" b="0"/>
                <wp:wrapNone/>
                <wp:docPr id="1" name="Picture 6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7" name="Picture 67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8655" cy="6578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2769" w:type="dxa"/>
          <w:tcBorders>
            <w:top w:val="double" w:sz="4" w:space="0" w:color="000000"/>
            <w:left w:val="double" w:sz="4" w:space="0" w:color="000000"/>
            <w:bottom w:val="double" w:sz="4" w:space="0" w:color="000000"/>
            <w:right w:val="double" w:sz="4" w:space="0" w:color="000000"/>
          </w:tcBorders>
          <w:vAlign w:val="center"/>
        </w:tcPr>
        <w:p w14:paraId="73B87FCE" w14:textId="77777777" w:rsidR="00C63BC7" w:rsidRPr="007A0A2A" w:rsidRDefault="00C63BC7" w:rsidP="00196F43">
          <w:pPr>
            <w:spacing w:after="60" w:line="240" w:lineRule="auto"/>
            <w:ind w:left="0" w:firstLine="0"/>
            <w:jc w:val="center"/>
            <w:rPr>
              <w:sz w:val="14"/>
              <w:szCs w:val="20"/>
            </w:rPr>
          </w:pPr>
          <w:r w:rsidRPr="007A0A2A">
            <w:rPr>
              <w:b/>
              <w:sz w:val="22"/>
              <w:szCs w:val="20"/>
            </w:rPr>
            <w:t xml:space="preserve">DİCLE ÜNİVERSİTESİ </w:t>
          </w:r>
        </w:p>
        <w:p w14:paraId="4DBD60B9" w14:textId="77777777" w:rsidR="00091721" w:rsidRPr="00091721" w:rsidRDefault="00091721" w:rsidP="00091721">
          <w:pPr>
            <w:spacing w:after="60" w:line="240" w:lineRule="auto"/>
            <w:ind w:left="0" w:firstLine="0"/>
            <w:jc w:val="center"/>
            <w:rPr>
              <w:b/>
              <w:sz w:val="20"/>
            </w:rPr>
          </w:pPr>
          <w:r w:rsidRPr="00091721">
            <w:rPr>
              <w:b/>
              <w:sz w:val="20"/>
            </w:rPr>
            <w:t xml:space="preserve">EDEBİYAT FAKÜLTESİ </w:t>
          </w:r>
        </w:p>
        <w:p w14:paraId="753469AD" w14:textId="77777777" w:rsidR="00091721" w:rsidRPr="00091721" w:rsidRDefault="00091721" w:rsidP="00091721">
          <w:pPr>
            <w:spacing w:after="60" w:line="240" w:lineRule="auto"/>
            <w:ind w:left="0" w:firstLine="0"/>
            <w:jc w:val="center"/>
            <w:rPr>
              <w:b/>
              <w:sz w:val="20"/>
            </w:rPr>
          </w:pPr>
          <w:r w:rsidRPr="00091721">
            <w:rPr>
              <w:b/>
              <w:sz w:val="20"/>
            </w:rPr>
            <w:t xml:space="preserve">BATI DİLLERİ VE EDEBİYATLARI BÖLÜMÜ/İNGİLİZ DİLİ VE EDEBİYATI A.B.D. </w:t>
          </w:r>
        </w:p>
        <w:p w14:paraId="080BFB86" w14:textId="683A502F" w:rsidR="00C63BC7" w:rsidRDefault="00091721" w:rsidP="00091721">
          <w:pPr>
            <w:spacing w:after="0" w:line="240" w:lineRule="auto"/>
            <w:ind w:left="0" w:firstLine="0"/>
            <w:jc w:val="center"/>
          </w:pPr>
          <w:r w:rsidRPr="00091721">
            <w:rPr>
              <w:b/>
              <w:sz w:val="20"/>
            </w:rPr>
            <w:t>LİSANS PROGRAMI 202</w:t>
          </w:r>
          <w:r>
            <w:rPr>
              <w:b/>
              <w:sz w:val="20"/>
            </w:rPr>
            <w:t>3</w:t>
          </w:r>
          <w:r w:rsidRPr="00091721">
            <w:rPr>
              <w:b/>
              <w:sz w:val="20"/>
            </w:rPr>
            <w:t>-202</w:t>
          </w:r>
          <w:r>
            <w:rPr>
              <w:b/>
              <w:sz w:val="20"/>
            </w:rPr>
            <w:t>4</w:t>
          </w:r>
          <w:r w:rsidRPr="00091721">
            <w:rPr>
              <w:b/>
              <w:sz w:val="20"/>
            </w:rPr>
            <w:t xml:space="preserve"> AKADEMİK YILI </w:t>
          </w:r>
          <w:r w:rsidR="009C07C4">
            <w:rPr>
              <w:b/>
              <w:sz w:val="20"/>
            </w:rPr>
            <w:t>BAHAR</w:t>
          </w:r>
          <w:r w:rsidRPr="00091721">
            <w:rPr>
              <w:b/>
              <w:sz w:val="20"/>
            </w:rPr>
            <w:t xml:space="preserve"> YARIYILI DERS PROGRAMI</w:t>
          </w:r>
        </w:p>
      </w:tc>
    </w:tr>
  </w:tbl>
  <w:p w14:paraId="424B8C3D" w14:textId="29904EBE" w:rsidR="00C63BC7" w:rsidRDefault="00C63BC7" w:rsidP="00C60C07">
    <w:pPr>
      <w:pStyle w:val="stBilgi"/>
      <w:ind w:left="851" w:firstLine="0"/>
    </w:pPr>
  </w:p>
  <w:p w14:paraId="2029A1AC" w14:textId="77777777" w:rsidR="00196F43" w:rsidRDefault="00196F43" w:rsidP="00C60C07">
    <w:pPr>
      <w:pStyle w:val="stBilgi"/>
      <w:ind w:left="851" w:firstLine="0"/>
    </w:pPr>
  </w:p>
  <w:p w14:paraId="01337666" w14:textId="2E51D357" w:rsidR="001D1F6E" w:rsidRDefault="001D1F6E" w:rsidP="00C60C07">
    <w:pPr>
      <w:pStyle w:val="stBilgi"/>
      <w:ind w:left="851" w:firstLine="0"/>
    </w:pPr>
  </w:p>
  <w:p w14:paraId="1425717F" w14:textId="7B7FDFA6" w:rsidR="001D1F6E" w:rsidRDefault="001D1F6E" w:rsidP="00C60C07">
    <w:pPr>
      <w:pStyle w:val="stBilgi"/>
      <w:ind w:left="851" w:firstLine="0"/>
    </w:pPr>
  </w:p>
  <w:p w14:paraId="73B3E8F0" w14:textId="57FC2A8F" w:rsidR="001D1F6E" w:rsidRDefault="001D1F6E" w:rsidP="00C60C07">
    <w:pPr>
      <w:pStyle w:val="stBilgi"/>
      <w:ind w:left="851" w:firstLine="0"/>
    </w:pPr>
  </w:p>
  <w:p w14:paraId="7FF99506" w14:textId="24D708A8" w:rsidR="001D1F6E" w:rsidRDefault="001D1F6E" w:rsidP="00C60C07">
    <w:pPr>
      <w:pStyle w:val="stBilgi"/>
      <w:ind w:left="851" w:firstLine="0"/>
    </w:pPr>
  </w:p>
  <w:p w14:paraId="6873EA13" w14:textId="77777777" w:rsidR="001D1F6E" w:rsidRDefault="001D1F6E" w:rsidP="00C60C07">
    <w:pPr>
      <w:pStyle w:val="stBilgi"/>
      <w:ind w:left="851" w:firstLine="0"/>
    </w:pPr>
  </w:p>
  <w:p w14:paraId="3896961D" w14:textId="77777777" w:rsidR="001D1F6E" w:rsidRDefault="001D1F6E" w:rsidP="00C60C07">
    <w:pPr>
      <w:pStyle w:val="stBilgi"/>
      <w:ind w:left="851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45A57"/>
    <w:multiLevelType w:val="hybridMultilevel"/>
    <w:tmpl w:val="1976487E"/>
    <w:lvl w:ilvl="0" w:tplc="A12A46E2">
      <w:start w:val="1"/>
      <w:numFmt w:val="upperRoman"/>
      <w:lvlText w:val="%1."/>
      <w:lvlJc w:val="left"/>
      <w:pPr>
        <w:ind w:left="1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832356A">
      <w:start w:val="1"/>
      <w:numFmt w:val="lowerLetter"/>
      <w:lvlText w:val="%2"/>
      <w:lvlJc w:val="left"/>
      <w:pPr>
        <w:ind w:left="193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B3042B82">
      <w:start w:val="1"/>
      <w:numFmt w:val="lowerRoman"/>
      <w:lvlText w:val="%3"/>
      <w:lvlJc w:val="left"/>
      <w:pPr>
        <w:ind w:left="26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FD4129C">
      <w:start w:val="1"/>
      <w:numFmt w:val="decimal"/>
      <w:lvlText w:val="%4"/>
      <w:lvlJc w:val="left"/>
      <w:pPr>
        <w:ind w:left="337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C4CA73E">
      <w:start w:val="1"/>
      <w:numFmt w:val="lowerLetter"/>
      <w:lvlText w:val="%5"/>
      <w:lvlJc w:val="left"/>
      <w:pPr>
        <w:ind w:left="409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4FE4C36">
      <w:start w:val="1"/>
      <w:numFmt w:val="lowerRoman"/>
      <w:lvlText w:val="%6"/>
      <w:lvlJc w:val="left"/>
      <w:pPr>
        <w:ind w:left="481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16F8672E">
      <w:start w:val="1"/>
      <w:numFmt w:val="decimal"/>
      <w:lvlText w:val="%7"/>
      <w:lvlJc w:val="left"/>
      <w:pPr>
        <w:ind w:left="553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7F45E0C">
      <w:start w:val="1"/>
      <w:numFmt w:val="lowerLetter"/>
      <w:lvlText w:val="%8"/>
      <w:lvlJc w:val="left"/>
      <w:pPr>
        <w:ind w:left="62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B10934A">
      <w:start w:val="1"/>
      <w:numFmt w:val="lowerRoman"/>
      <w:lvlText w:val="%9"/>
      <w:lvlJc w:val="left"/>
      <w:pPr>
        <w:ind w:left="697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09660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LS0tDQxsDA1MDdT0lEKTi0uzszPAykwrwUAuERNTiwAAAA="/>
  </w:docVars>
  <w:rsids>
    <w:rsidRoot w:val="00BD6A82"/>
    <w:rsid w:val="00000ED6"/>
    <w:rsid w:val="00003A28"/>
    <w:rsid w:val="00006D07"/>
    <w:rsid w:val="0001166B"/>
    <w:rsid w:val="00026F01"/>
    <w:rsid w:val="000332AE"/>
    <w:rsid w:val="00040EC3"/>
    <w:rsid w:val="00060C73"/>
    <w:rsid w:val="00071958"/>
    <w:rsid w:val="00072BCE"/>
    <w:rsid w:val="000749D2"/>
    <w:rsid w:val="00080DE0"/>
    <w:rsid w:val="00082046"/>
    <w:rsid w:val="0008310A"/>
    <w:rsid w:val="00091721"/>
    <w:rsid w:val="000A7892"/>
    <w:rsid w:val="000B2C1E"/>
    <w:rsid w:val="000B4801"/>
    <w:rsid w:val="000D0A01"/>
    <w:rsid w:val="000D134B"/>
    <w:rsid w:val="000D4E81"/>
    <w:rsid w:val="000D5CE6"/>
    <w:rsid w:val="000D72FE"/>
    <w:rsid w:val="000E7771"/>
    <w:rsid w:val="000F0C83"/>
    <w:rsid w:val="000F4BC3"/>
    <w:rsid w:val="000F7194"/>
    <w:rsid w:val="000F742C"/>
    <w:rsid w:val="00103ABE"/>
    <w:rsid w:val="00111299"/>
    <w:rsid w:val="001233A4"/>
    <w:rsid w:val="00125773"/>
    <w:rsid w:val="00133207"/>
    <w:rsid w:val="0015517D"/>
    <w:rsid w:val="00160557"/>
    <w:rsid w:val="00167270"/>
    <w:rsid w:val="00174F81"/>
    <w:rsid w:val="00184E0C"/>
    <w:rsid w:val="001868F4"/>
    <w:rsid w:val="00195F92"/>
    <w:rsid w:val="00196F43"/>
    <w:rsid w:val="001A6D5E"/>
    <w:rsid w:val="001B1EEA"/>
    <w:rsid w:val="001C0B87"/>
    <w:rsid w:val="001D0227"/>
    <w:rsid w:val="001D0E3A"/>
    <w:rsid w:val="001D1F6E"/>
    <w:rsid w:val="001D4BEB"/>
    <w:rsid w:val="001D630E"/>
    <w:rsid w:val="001E32E2"/>
    <w:rsid w:val="001E4411"/>
    <w:rsid w:val="001E4D5D"/>
    <w:rsid w:val="001E6388"/>
    <w:rsid w:val="001E65F2"/>
    <w:rsid w:val="001E6A32"/>
    <w:rsid w:val="002072EB"/>
    <w:rsid w:val="00210194"/>
    <w:rsid w:val="002132DC"/>
    <w:rsid w:val="002134E0"/>
    <w:rsid w:val="00213CEA"/>
    <w:rsid w:val="002174B1"/>
    <w:rsid w:val="0022430C"/>
    <w:rsid w:val="00224A64"/>
    <w:rsid w:val="00247EF6"/>
    <w:rsid w:val="00250372"/>
    <w:rsid w:val="002677AF"/>
    <w:rsid w:val="00270A61"/>
    <w:rsid w:val="00276E53"/>
    <w:rsid w:val="00287F8C"/>
    <w:rsid w:val="0029288B"/>
    <w:rsid w:val="002A036B"/>
    <w:rsid w:val="002A3B36"/>
    <w:rsid w:val="002B1E89"/>
    <w:rsid w:val="002B27D2"/>
    <w:rsid w:val="002B6920"/>
    <w:rsid w:val="002C1D58"/>
    <w:rsid w:val="002D7B3B"/>
    <w:rsid w:val="002F2B95"/>
    <w:rsid w:val="002F4AAD"/>
    <w:rsid w:val="002F596E"/>
    <w:rsid w:val="002F7168"/>
    <w:rsid w:val="00301E2D"/>
    <w:rsid w:val="00306EB8"/>
    <w:rsid w:val="003126D0"/>
    <w:rsid w:val="003159B9"/>
    <w:rsid w:val="00317DCF"/>
    <w:rsid w:val="00327278"/>
    <w:rsid w:val="00352682"/>
    <w:rsid w:val="00366114"/>
    <w:rsid w:val="003672DC"/>
    <w:rsid w:val="00374799"/>
    <w:rsid w:val="00382FFB"/>
    <w:rsid w:val="0039577A"/>
    <w:rsid w:val="003C0EA8"/>
    <w:rsid w:val="003C3A6D"/>
    <w:rsid w:val="003D20C3"/>
    <w:rsid w:val="003D2235"/>
    <w:rsid w:val="003D5FEC"/>
    <w:rsid w:val="003D7CAF"/>
    <w:rsid w:val="003E0DF7"/>
    <w:rsid w:val="003E1B9D"/>
    <w:rsid w:val="003E51D8"/>
    <w:rsid w:val="003E634F"/>
    <w:rsid w:val="003F3814"/>
    <w:rsid w:val="004020B3"/>
    <w:rsid w:val="00403FA0"/>
    <w:rsid w:val="00405D97"/>
    <w:rsid w:val="00407644"/>
    <w:rsid w:val="00407BE1"/>
    <w:rsid w:val="004100F9"/>
    <w:rsid w:val="004214DD"/>
    <w:rsid w:val="00426837"/>
    <w:rsid w:val="00445915"/>
    <w:rsid w:val="00445D28"/>
    <w:rsid w:val="0045288F"/>
    <w:rsid w:val="00452A16"/>
    <w:rsid w:val="00457303"/>
    <w:rsid w:val="00463ECB"/>
    <w:rsid w:val="00464853"/>
    <w:rsid w:val="00467F8C"/>
    <w:rsid w:val="00470689"/>
    <w:rsid w:val="00476202"/>
    <w:rsid w:val="00476DAE"/>
    <w:rsid w:val="0048006A"/>
    <w:rsid w:val="00487EA8"/>
    <w:rsid w:val="0049702E"/>
    <w:rsid w:val="004A31E2"/>
    <w:rsid w:val="004A5BD8"/>
    <w:rsid w:val="004C5611"/>
    <w:rsid w:val="004C57A0"/>
    <w:rsid w:val="004C6F1A"/>
    <w:rsid w:val="004E41A3"/>
    <w:rsid w:val="004F50F8"/>
    <w:rsid w:val="00500C6A"/>
    <w:rsid w:val="00512242"/>
    <w:rsid w:val="005130C7"/>
    <w:rsid w:val="00525849"/>
    <w:rsid w:val="00526B1C"/>
    <w:rsid w:val="00531423"/>
    <w:rsid w:val="00531A4E"/>
    <w:rsid w:val="00544406"/>
    <w:rsid w:val="005471C2"/>
    <w:rsid w:val="00551031"/>
    <w:rsid w:val="005528BD"/>
    <w:rsid w:val="00561973"/>
    <w:rsid w:val="005705E9"/>
    <w:rsid w:val="0057305E"/>
    <w:rsid w:val="00592A50"/>
    <w:rsid w:val="00595623"/>
    <w:rsid w:val="005B1E31"/>
    <w:rsid w:val="005B37F9"/>
    <w:rsid w:val="005C156C"/>
    <w:rsid w:val="005E128C"/>
    <w:rsid w:val="005E3E07"/>
    <w:rsid w:val="005E6C78"/>
    <w:rsid w:val="005F64F8"/>
    <w:rsid w:val="00601DBD"/>
    <w:rsid w:val="00604470"/>
    <w:rsid w:val="00604EA0"/>
    <w:rsid w:val="00611E63"/>
    <w:rsid w:val="006173AF"/>
    <w:rsid w:val="00634462"/>
    <w:rsid w:val="00634CE9"/>
    <w:rsid w:val="00635703"/>
    <w:rsid w:val="0064251E"/>
    <w:rsid w:val="00642723"/>
    <w:rsid w:val="0065098A"/>
    <w:rsid w:val="006511D7"/>
    <w:rsid w:val="0065128B"/>
    <w:rsid w:val="00652B75"/>
    <w:rsid w:val="00652ECC"/>
    <w:rsid w:val="00652F82"/>
    <w:rsid w:val="00653B68"/>
    <w:rsid w:val="00660C74"/>
    <w:rsid w:val="00665A43"/>
    <w:rsid w:val="00665BF1"/>
    <w:rsid w:val="00665F0D"/>
    <w:rsid w:val="00667EA3"/>
    <w:rsid w:val="00692B06"/>
    <w:rsid w:val="006A01E4"/>
    <w:rsid w:val="006A2BC2"/>
    <w:rsid w:val="006A2E2E"/>
    <w:rsid w:val="006A7881"/>
    <w:rsid w:val="006B149B"/>
    <w:rsid w:val="006B5EA8"/>
    <w:rsid w:val="006C68B0"/>
    <w:rsid w:val="006D06DA"/>
    <w:rsid w:val="006D07BC"/>
    <w:rsid w:val="006D1290"/>
    <w:rsid w:val="006D2037"/>
    <w:rsid w:val="006D53BB"/>
    <w:rsid w:val="006D6542"/>
    <w:rsid w:val="006F4987"/>
    <w:rsid w:val="007047A0"/>
    <w:rsid w:val="00707B19"/>
    <w:rsid w:val="00710128"/>
    <w:rsid w:val="0071341F"/>
    <w:rsid w:val="00714599"/>
    <w:rsid w:val="00720F78"/>
    <w:rsid w:val="00725199"/>
    <w:rsid w:val="00734BFC"/>
    <w:rsid w:val="007371DF"/>
    <w:rsid w:val="00742194"/>
    <w:rsid w:val="00746965"/>
    <w:rsid w:val="00746B31"/>
    <w:rsid w:val="007523DB"/>
    <w:rsid w:val="007534A0"/>
    <w:rsid w:val="007570D9"/>
    <w:rsid w:val="00761BCD"/>
    <w:rsid w:val="00762275"/>
    <w:rsid w:val="0076287B"/>
    <w:rsid w:val="00766A7D"/>
    <w:rsid w:val="007943E3"/>
    <w:rsid w:val="007A0A2A"/>
    <w:rsid w:val="007A62C8"/>
    <w:rsid w:val="007A6F29"/>
    <w:rsid w:val="007B6769"/>
    <w:rsid w:val="007D4929"/>
    <w:rsid w:val="007E1F1D"/>
    <w:rsid w:val="007E296F"/>
    <w:rsid w:val="007E3117"/>
    <w:rsid w:val="007F5FED"/>
    <w:rsid w:val="007F6106"/>
    <w:rsid w:val="00805CC0"/>
    <w:rsid w:val="00814BDF"/>
    <w:rsid w:val="00817DC7"/>
    <w:rsid w:val="008278CD"/>
    <w:rsid w:val="00835C22"/>
    <w:rsid w:val="0084103A"/>
    <w:rsid w:val="00847715"/>
    <w:rsid w:val="00855DBF"/>
    <w:rsid w:val="00860035"/>
    <w:rsid w:val="00864D7B"/>
    <w:rsid w:val="008708AB"/>
    <w:rsid w:val="00874541"/>
    <w:rsid w:val="00874B0C"/>
    <w:rsid w:val="00883B09"/>
    <w:rsid w:val="00887715"/>
    <w:rsid w:val="00887D79"/>
    <w:rsid w:val="008933B7"/>
    <w:rsid w:val="00893E7B"/>
    <w:rsid w:val="00895FD7"/>
    <w:rsid w:val="00896101"/>
    <w:rsid w:val="008A15F0"/>
    <w:rsid w:val="008A478A"/>
    <w:rsid w:val="008A541B"/>
    <w:rsid w:val="008A761C"/>
    <w:rsid w:val="008B013E"/>
    <w:rsid w:val="008C061B"/>
    <w:rsid w:val="008C4904"/>
    <w:rsid w:val="008D3EEC"/>
    <w:rsid w:val="008D6FD6"/>
    <w:rsid w:val="008E0D9C"/>
    <w:rsid w:val="008E3D1D"/>
    <w:rsid w:val="008F0DBF"/>
    <w:rsid w:val="008F6C3F"/>
    <w:rsid w:val="0090378A"/>
    <w:rsid w:val="009111C5"/>
    <w:rsid w:val="009111CA"/>
    <w:rsid w:val="00916087"/>
    <w:rsid w:val="0092051F"/>
    <w:rsid w:val="00924D72"/>
    <w:rsid w:val="009301D1"/>
    <w:rsid w:val="00931DCB"/>
    <w:rsid w:val="00940B07"/>
    <w:rsid w:val="0095696C"/>
    <w:rsid w:val="00963F0D"/>
    <w:rsid w:val="00976CFC"/>
    <w:rsid w:val="00977BAB"/>
    <w:rsid w:val="0098275B"/>
    <w:rsid w:val="00996116"/>
    <w:rsid w:val="009A52AC"/>
    <w:rsid w:val="009B278D"/>
    <w:rsid w:val="009B4BEF"/>
    <w:rsid w:val="009B5625"/>
    <w:rsid w:val="009B5AD4"/>
    <w:rsid w:val="009C07C4"/>
    <w:rsid w:val="009C32FE"/>
    <w:rsid w:val="009C4711"/>
    <w:rsid w:val="009D28EE"/>
    <w:rsid w:val="009E5E92"/>
    <w:rsid w:val="009F03A9"/>
    <w:rsid w:val="009F05B3"/>
    <w:rsid w:val="009F5321"/>
    <w:rsid w:val="00A06095"/>
    <w:rsid w:val="00A06FBF"/>
    <w:rsid w:val="00A26D0B"/>
    <w:rsid w:val="00A30781"/>
    <w:rsid w:val="00A334E1"/>
    <w:rsid w:val="00A34A2E"/>
    <w:rsid w:val="00A4780B"/>
    <w:rsid w:val="00A47C22"/>
    <w:rsid w:val="00A5322F"/>
    <w:rsid w:val="00A5500C"/>
    <w:rsid w:val="00A61834"/>
    <w:rsid w:val="00A640AD"/>
    <w:rsid w:val="00A70D00"/>
    <w:rsid w:val="00A757A9"/>
    <w:rsid w:val="00A86CB4"/>
    <w:rsid w:val="00A929AB"/>
    <w:rsid w:val="00A9628A"/>
    <w:rsid w:val="00AA0CB9"/>
    <w:rsid w:val="00AA6361"/>
    <w:rsid w:val="00AB4E37"/>
    <w:rsid w:val="00AB5226"/>
    <w:rsid w:val="00AB7407"/>
    <w:rsid w:val="00AC4895"/>
    <w:rsid w:val="00AD4779"/>
    <w:rsid w:val="00AE0225"/>
    <w:rsid w:val="00AF0CE0"/>
    <w:rsid w:val="00AF20AD"/>
    <w:rsid w:val="00AF2107"/>
    <w:rsid w:val="00B019B5"/>
    <w:rsid w:val="00B02E75"/>
    <w:rsid w:val="00B11C28"/>
    <w:rsid w:val="00B15FD9"/>
    <w:rsid w:val="00B203F8"/>
    <w:rsid w:val="00B21D0A"/>
    <w:rsid w:val="00B25631"/>
    <w:rsid w:val="00B339C2"/>
    <w:rsid w:val="00B33DEA"/>
    <w:rsid w:val="00B426E0"/>
    <w:rsid w:val="00B53CD2"/>
    <w:rsid w:val="00B55C8F"/>
    <w:rsid w:val="00B55D23"/>
    <w:rsid w:val="00B57F65"/>
    <w:rsid w:val="00B60984"/>
    <w:rsid w:val="00B639A8"/>
    <w:rsid w:val="00B721B4"/>
    <w:rsid w:val="00B73301"/>
    <w:rsid w:val="00B75CEF"/>
    <w:rsid w:val="00B844DB"/>
    <w:rsid w:val="00B85272"/>
    <w:rsid w:val="00B9330A"/>
    <w:rsid w:val="00B9599D"/>
    <w:rsid w:val="00BA67B7"/>
    <w:rsid w:val="00BA7BD1"/>
    <w:rsid w:val="00BB5435"/>
    <w:rsid w:val="00BB66D9"/>
    <w:rsid w:val="00BC4904"/>
    <w:rsid w:val="00BD4BCD"/>
    <w:rsid w:val="00BD6A82"/>
    <w:rsid w:val="00BE1A38"/>
    <w:rsid w:val="00BF11BB"/>
    <w:rsid w:val="00BF11F9"/>
    <w:rsid w:val="00BF4805"/>
    <w:rsid w:val="00BF60BF"/>
    <w:rsid w:val="00C053C6"/>
    <w:rsid w:val="00C07617"/>
    <w:rsid w:val="00C105B2"/>
    <w:rsid w:val="00C11001"/>
    <w:rsid w:val="00C35C13"/>
    <w:rsid w:val="00C41409"/>
    <w:rsid w:val="00C44B2F"/>
    <w:rsid w:val="00C472BC"/>
    <w:rsid w:val="00C60C07"/>
    <w:rsid w:val="00C62B01"/>
    <w:rsid w:val="00C63BC7"/>
    <w:rsid w:val="00C63E69"/>
    <w:rsid w:val="00C772E4"/>
    <w:rsid w:val="00C87B1F"/>
    <w:rsid w:val="00C918C9"/>
    <w:rsid w:val="00CA3E61"/>
    <w:rsid w:val="00CB29E2"/>
    <w:rsid w:val="00CC29D0"/>
    <w:rsid w:val="00CC48F2"/>
    <w:rsid w:val="00CD34B2"/>
    <w:rsid w:val="00CD7DF2"/>
    <w:rsid w:val="00CE0EA2"/>
    <w:rsid w:val="00CF1ADC"/>
    <w:rsid w:val="00D0293E"/>
    <w:rsid w:val="00D04F96"/>
    <w:rsid w:val="00D11F02"/>
    <w:rsid w:val="00D160F3"/>
    <w:rsid w:val="00D24E8B"/>
    <w:rsid w:val="00D25FE1"/>
    <w:rsid w:val="00D27438"/>
    <w:rsid w:val="00D3075D"/>
    <w:rsid w:val="00D30BB7"/>
    <w:rsid w:val="00D32AAE"/>
    <w:rsid w:val="00D33CD8"/>
    <w:rsid w:val="00D3578E"/>
    <w:rsid w:val="00D35E79"/>
    <w:rsid w:val="00D47D36"/>
    <w:rsid w:val="00D53596"/>
    <w:rsid w:val="00D5602C"/>
    <w:rsid w:val="00D56439"/>
    <w:rsid w:val="00D83A91"/>
    <w:rsid w:val="00D844D4"/>
    <w:rsid w:val="00D93160"/>
    <w:rsid w:val="00D943E7"/>
    <w:rsid w:val="00D953D4"/>
    <w:rsid w:val="00DA3CCA"/>
    <w:rsid w:val="00DB12D4"/>
    <w:rsid w:val="00DB3D9F"/>
    <w:rsid w:val="00DC1989"/>
    <w:rsid w:val="00DE33E8"/>
    <w:rsid w:val="00DF2E30"/>
    <w:rsid w:val="00DF7B8B"/>
    <w:rsid w:val="00DF7D04"/>
    <w:rsid w:val="00E00E1A"/>
    <w:rsid w:val="00E02A30"/>
    <w:rsid w:val="00E07FEB"/>
    <w:rsid w:val="00E13D33"/>
    <w:rsid w:val="00E147DC"/>
    <w:rsid w:val="00E15E21"/>
    <w:rsid w:val="00E23D40"/>
    <w:rsid w:val="00E25C61"/>
    <w:rsid w:val="00E2653F"/>
    <w:rsid w:val="00E3113D"/>
    <w:rsid w:val="00E3497C"/>
    <w:rsid w:val="00E34DAA"/>
    <w:rsid w:val="00E4086B"/>
    <w:rsid w:val="00E41CD3"/>
    <w:rsid w:val="00E4207F"/>
    <w:rsid w:val="00E53CE5"/>
    <w:rsid w:val="00E573CE"/>
    <w:rsid w:val="00E57779"/>
    <w:rsid w:val="00E62360"/>
    <w:rsid w:val="00E81B85"/>
    <w:rsid w:val="00E87B67"/>
    <w:rsid w:val="00E91B6B"/>
    <w:rsid w:val="00E91B96"/>
    <w:rsid w:val="00EA0281"/>
    <w:rsid w:val="00EB0033"/>
    <w:rsid w:val="00EB1FAE"/>
    <w:rsid w:val="00EC111D"/>
    <w:rsid w:val="00EC418D"/>
    <w:rsid w:val="00EC469D"/>
    <w:rsid w:val="00ED2765"/>
    <w:rsid w:val="00ED3FBB"/>
    <w:rsid w:val="00EF4BA2"/>
    <w:rsid w:val="00F028D2"/>
    <w:rsid w:val="00F04528"/>
    <w:rsid w:val="00F227AD"/>
    <w:rsid w:val="00F26BED"/>
    <w:rsid w:val="00F319FD"/>
    <w:rsid w:val="00F352EC"/>
    <w:rsid w:val="00F363C1"/>
    <w:rsid w:val="00F41456"/>
    <w:rsid w:val="00F43330"/>
    <w:rsid w:val="00F45B3C"/>
    <w:rsid w:val="00F74485"/>
    <w:rsid w:val="00F75DC5"/>
    <w:rsid w:val="00FB5FE2"/>
    <w:rsid w:val="00FC05CA"/>
    <w:rsid w:val="00FC2FBC"/>
    <w:rsid w:val="00FC4992"/>
    <w:rsid w:val="00FC5850"/>
    <w:rsid w:val="00FD2B55"/>
    <w:rsid w:val="00FD5506"/>
    <w:rsid w:val="00FD565A"/>
    <w:rsid w:val="00FE62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E986FA"/>
  <w15:docId w15:val="{B6F02544-F325-41BB-9B67-B5D1EDA68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1EEA"/>
    <w:pPr>
      <w:spacing w:after="4" w:line="247" w:lineRule="auto"/>
      <w:ind w:left="1486" w:hanging="634"/>
    </w:pPr>
    <w:rPr>
      <w:rFonts w:ascii="Times New Roman" w:eastAsia="Times New Roman" w:hAnsi="Times New Roman" w:cs="Times New Roman"/>
      <w:color w:val="000000"/>
      <w:sz w:val="16"/>
    </w:rPr>
  </w:style>
  <w:style w:type="paragraph" w:styleId="Balk1">
    <w:name w:val="heading 1"/>
    <w:next w:val="Normal"/>
    <w:link w:val="Balk1Char"/>
    <w:uiPriority w:val="9"/>
    <w:unhideWhenUsed/>
    <w:qFormat/>
    <w:rsid w:val="00CF1ADC"/>
    <w:pPr>
      <w:keepNext/>
      <w:keepLines/>
      <w:spacing w:after="3"/>
      <w:ind w:left="10" w:hanging="10"/>
      <w:outlineLvl w:val="0"/>
    </w:pPr>
    <w:rPr>
      <w:rFonts w:ascii="Arial" w:eastAsia="Arial" w:hAnsi="Arial" w:cs="Arial"/>
      <w:color w:val="000000"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CF1ADC"/>
    <w:rPr>
      <w:rFonts w:ascii="Arial" w:eastAsia="Arial" w:hAnsi="Arial" w:cs="Arial"/>
      <w:color w:val="000000"/>
      <w:sz w:val="20"/>
    </w:rPr>
  </w:style>
  <w:style w:type="table" w:customStyle="1" w:styleId="TableGrid">
    <w:name w:val="TableGrid"/>
    <w:rsid w:val="00CF1ADC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B4E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B4E37"/>
    <w:rPr>
      <w:rFonts w:ascii="Times New Roman" w:eastAsia="Times New Roman" w:hAnsi="Times New Roman" w:cs="Times New Roman"/>
      <w:color w:val="000000"/>
      <w:sz w:val="16"/>
    </w:rPr>
  </w:style>
  <w:style w:type="paragraph" w:styleId="AltBilgi">
    <w:name w:val="footer"/>
    <w:basedOn w:val="Normal"/>
    <w:link w:val="AltBilgiChar"/>
    <w:uiPriority w:val="99"/>
    <w:unhideWhenUsed/>
    <w:rsid w:val="00AB4E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B4E37"/>
    <w:rPr>
      <w:rFonts w:ascii="Times New Roman" w:eastAsia="Times New Roman" w:hAnsi="Times New Roman" w:cs="Times New Roman"/>
      <w:color w:val="000000"/>
      <w:sz w:val="16"/>
    </w:rPr>
  </w:style>
  <w:style w:type="character" w:customStyle="1" w:styleId="markedcontent">
    <w:name w:val="markedcontent"/>
    <w:basedOn w:val="VarsaylanParagrafYazTipi"/>
    <w:rsid w:val="00B73301"/>
  </w:style>
  <w:style w:type="paragraph" w:styleId="ListeParagraf">
    <w:name w:val="List Paragraph"/>
    <w:basedOn w:val="Normal"/>
    <w:uiPriority w:val="34"/>
    <w:qFormat/>
    <w:rsid w:val="00B73301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FD2B5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FD2B5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FD2B55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D2B5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D2B55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76CFC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76CFC"/>
    <w:rPr>
      <w:rFonts w:ascii="Tahoma" w:eastAsia="Times New Roman" w:hAnsi="Tahoma" w:cs="Tahoma"/>
      <w:color w:val="000000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59"/>
    <w:rsid w:val="006511D7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rsid w:val="006511D7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511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DC1989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AD690-475F-479B-AF1B-A982C48BC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3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OGLU</dc:creator>
  <cp:lastModifiedBy>Ecevit Bekler</cp:lastModifiedBy>
  <cp:revision>32</cp:revision>
  <cp:lastPrinted>2023-09-04T08:46:00Z</cp:lastPrinted>
  <dcterms:created xsi:type="dcterms:W3CDTF">2023-10-26T06:27:00Z</dcterms:created>
  <dcterms:modified xsi:type="dcterms:W3CDTF">2024-01-2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31e1818d211d33e4782ff7145a7c433911cbff4b6b8d84149be8e513a8986a</vt:lpwstr>
  </property>
</Properties>
</file>